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20ABF" w:rsidRDefault="00820ABF" w:rsidP="007E2C7F">
      <w:pPr>
        <w:jc w:val="center"/>
        <w:rPr>
          <w:bCs/>
          <w:sz w:val="28"/>
          <w:szCs w:val="28"/>
        </w:rPr>
      </w:pPr>
    </w:p>
    <w:p w:rsidR="004D6374" w:rsidRPr="007E2C7F" w:rsidRDefault="007E2C7F" w:rsidP="007E2C7F">
      <w:pPr>
        <w:jc w:val="center"/>
        <w:rPr>
          <w:bCs/>
          <w:sz w:val="28"/>
          <w:szCs w:val="28"/>
        </w:rPr>
      </w:pPr>
      <w:r>
        <w:rPr>
          <w:bCs/>
          <w:sz w:val="28"/>
          <w:szCs w:val="28"/>
        </w:rPr>
        <w:t xml:space="preserve">Consent </w:t>
      </w:r>
      <w:r w:rsidRPr="007E2C7F">
        <w:rPr>
          <w:bCs/>
          <w:sz w:val="28"/>
          <w:szCs w:val="28"/>
        </w:rPr>
        <w:t>for</w:t>
      </w:r>
      <w:r w:rsidR="004D6374" w:rsidRPr="007E2C7F">
        <w:rPr>
          <w:bCs/>
          <w:sz w:val="28"/>
          <w:szCs w:val="28"/>
        </w:rPr>
        <w:t xml:space="preserve"> </w:t>
      </w:r>
      <w:r w:rsidRPr="007E2C7F">
        <w:rPr>
          <w:bCs/>
          <w:sz w:val="28"/>
          <w:szCs w:val="28"/>
        </w:rPr>
        <w:t>participation in research at KAUST</w:t>
      </w:r>
    </w:p>
    <w:tbl>
      <w:tblPr>
        <w:tblStyle w:val="TableGrid"/>
        <w:tblpPr w:leftFromText="180" w:rightFromText="180" w:vertAnchor="text" w:horzAnchor="margin" w:tblpX="-95" w:tblpY="73"/>
        <w:tblW w:w="9445"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0"/>
        <w:gridCol w:w="7375"/>
      </w:tblGrid>
      <w:tr w:rsidR="00E8355A" w:rsidTr="00410B11">
        <w:tc>
          <w:tcPr>
            <w:tcW w:w="2070" w:type="dxa"/>
          </w:tcPr>
          <w:p w:rsidR="00E8355A" w:rsidRDefault="00E8355A" w:rsidP="00410B11">
            <w:pPr>
              <w:pStyle w:val="NormalWeb"/>
              <w:tabs>
                <w:tab w:val="left" w:pos="870"/>
                <w:tab w:val="left" w:pos="1170"/>
              </w:tabs>
              <w:spacing w:before="0" w:beforeAutospacing="0" w:after="0" w:afterAutospacing="0"/>
              <w:ind w:right="180"/>
              <w:rPr>
                <w:rFonts w:cs="Arial"/>
                <w:bCs/>
              </w:rPr>
            </w:pPr>
            <w:r>
              <w:rPr>
                <w:rFonts w:cs="Arial"/>
                <w:bCs/>
              </w:rPr>
              <w:t>Project title:</w:t>
            </w:r>
          </w:p>
        </w:tc>
        <w:sdt>
          <w:sdtPr>
            <w:rPr>
              <w:rFonts w:cs="Arial"/>
              <w:bCs/>
            </w:rPr>
            <w:id w:val="-1325814075"/>
            <w:placeholder>
              <w:docPart w:val="FF8AE4DB626F48F3B4EE7E91C643CFE7"/>
            </w:placeholder>
            <w:showingPlcHdr/>
          </w:sdtPr>
          <w:sdtEndPr/>
          <w:sdtContent>
            <w:tc>
              <w:tcPr>
                <w:tcW w:w="7375" w:type="dxa"/>
              </w:tcPr>
              <w:p w:rsidR="00E8355A" w:rsidRDefault="003B1C5B" w:rsidP="003B1C5B">
                <w:pPr>
                  <w:pStyle w:val="NormalWeb"/>
                  <w:tabs>
                    <w:tab w:val="left" w:pos="870"/>
                    <w:tab w:val="left" w:pos="1170"/>
                  </w:tabs>
                  <w:spacing w:before="0" w:beforeAutospacing="0" w:after="0" w:afterAutospacing="0"/>
                  <w:ind w:right="180"/>
                  <w:rPr>
                    <w:rFonts w:cs="Arial"/>
                    <w:bCs/>
                  </w:rPr>
                </w:pPr>
                <w:r w:rsidRPr="008915C5">
                  <w:rPr>
                    <w:rStyle w:val="PlaceholderText"/>
                  </w:rPr>
                  <w:t>Click or tap here to enter text.</w:t>
                </w:r>
              </w:p>
            </w:tc>
          </w:sdtContent>
        </w:sdt>
      </w:tr>
      <w:tr w:rsidR="00E8355A" w:rsidTr="00410B11">
        <w:tc>
          <w:tcPr>
            <w:tcW w:w="2070" w:type="dxa"/>
          </w:tcPr>
          <w:p w:rsidR="00E8355A" w:rsidRDefault="00E8355A" w:rsidP="00410B11">
            <w:pPr>
              <w:pStyle w:val="NormalWeb"/>
              <w:tabs>
                <w:tab w:val="left" w:pos="870"/>
                <w:tab w:val="left" w:pos="1170"/>
              </w:tabs>
              <w:spacing w:before="0" w:beforeAutospacing="0" w:after="0" w:afterAutospacing="0"/>
              <w:ind w:right="180"/>
              <w:rPr>
                <w:rFonts w:cs="Arial"/>
                <w:bCs/>
              </w:rPr>
            </w:pPr>
            <w:r w:rsidRPr="00C159E0">
              <w:rPr>
                <w:rFonts w:cs="Arial"/>
                <w:bCs/>
                <w:noProof/>
              </w:rPr>
              <w:t>PI</w:t>
            </w:r>
            <w:r>
              <w:rPr>
                <w:rFonts w:cs="Arial"/>
                <w:bCs/>
              </w:rPr>
              <w:t xml:space="preserve"> name:</w:t>
            </w:r>
          </w:p>
        </w:tc>
        <w:sdt>
          <w:sdtPr>
            <w:rPr>
              <w:rFonts w:cs="Arial"/>
              <w:bCs/>
            </w:rPr>
            <w:id w:val="2147235029"/>
            <w:placeholder>
              <w:docPart w:val="1136112539F9430A91DE9D391F2D6C3C"/>
            </w:placeholder>
            <w:showingPlcHdr/>
          </w:sdtPr>
          <w:sdtEndPr/>
          <w:sdtContent>
            <w:tc>
              <w:tcPr>
                <w:tcW w:w="7375" w:type="dxa"/>
              </w:tcPr>
              <w:p w:rsidR="00E8355A" w:rsidRDefault="003B1C5B" w:rsidP="00410B11">
                <w:pPr>
                  <w:pStyle w:val="NormalWeb"/>
                  <w:tabs>
                    <w:tab w:val="left" w:pos="2205"/>
                  </w:tabs>
                  <w:spacing w:before="0" w:beforeAutospacing="0" w:after="0" w:afterAutospacing="0"/>
                  <w:ind w:right="180"/>
                  <w:rPr>
                    <w:rFonts w:cs="Arial"/>
                    <w:bCs/>
                  </w:rPr>
                </w:pPr>
                <w:r w:rsidRPr="008915C5">
                  <w:rPr>
                    <w:rStyle w:val="PlaceholderText"/>
                  </w:rPr>
                  <w:t>Click or tap here to enter text.</w:t>
                </w:r>
              </w:p>
            </w:tc>
          </w:sdtContent>
        </w:sdt>
      </w:tr>
      <w:tr w:rsidR="00E8355A" w:rsidTr="00410B11">
        <w:tc>
          <w:tcPr>
            <w:tcW w:w="2070" w:type="dxa"/>
          </w:tcPr>
          <w:p w:rsidR="00E8355A" w:rsidRDefault="00E8355A" w:rsidP="00410B11">
            <w:pPr>
              <w:pStyle w:val="NormalWeb"/>
              <w:tabs>
                <w:tab w:val="left" w:pos="870"/>
                <w:tab w:val="left" w:pos="1170"/>
              </w:tabs>
              <w:spacing w:before="0" w:beforeAutospacing="0" w:after="0" w:afterAutospacing="0"/>
              <w:ind w:right="180"/>
              <w:rPr>
                <w:rFonts w:cs="Arial"/>
                <w:bCs/>
              </w:rPr>
            </w:pPr>
            <w:r>
              <w:rPr>
                <w:rFonts w:cs="Arial"/>
                <w:bCs/>
              </w:rPr>
              <w:t>Division:</w:t>
            </w:r>
          </w:p>
        </w:tc>
        <w:sdt>
          <w:sdtPr>
            <w:rPr>
              <w:rFonts w:cs="Arial"/>
              <w:bCs/>
            </w:rPr>
            <w:id w:val="-560485306"/>
            <w:placeholder>
              <w:docPart w:val="12F7A162F41247BD885F1DB1779889F3"/>
            </w:placeholder>
            <w:showingPlcHdr/>
          </w:sdtPr>
          <w:sdtEndPr/>
          <w:sdtContent>
            <w:tc>
              <w:tcPr>
                <w:tcW w:w="7375" w:type="dxa"/>
              </w:tcPr>
              <w:p w:rsidR="00E8355A" w:rsidRDefault="003B1C5B" w:rsidP="00601E30">
                <w:pPr>
                  <w:pStyle w:val="NormalWeb"/>
                  <w:tabs>
                    <w:tab w:val="left" w:pos="870"/>
                    <w:tab w:val="left" w:pos="1170"/>
                  </w:tabs>
                  <w:spacing w:before="0" w:beforeAutospacing="0" w:after="0" w:afterAutospacing="0"/>
                  <w:ind w:right="180"/>
                  <w:rPr>
                    <w:rFonts w:cs="Arial"/>
                    <w:bCs/>
                  </w:rPr>
                </w:pPr>
                <w:r w:rsidRPr="008915C5">
                  <w:rPr>
                    <w:rStyle w:val="PlaceholderText"/>
                  </w:rPr>
                  <w:t>Click or tap here to enter text.</w:t>
                </w:r>
              </w:p>
            </w:tc>
          </w:sdtContent>
        </w:sdt>
      </w:tr>
    </w:tbl>
    <w:p w:rsidR="00E8355A" w:rsidRDefault="00E8355A" w:rsidP="00CC5369">
      <w:pPr>
        <w:pStyle w:val="NormalWeb"/>
        <w:spacing w:before="0" w:beforeAutospacing="0" w:after="0" w:afterAutospacing="0"/>
        <w:ind w:right="180"/>
        <w:rPr>
          <w:rFonts w:cs="Arial"/>
          <w:u w:val="single"/>
        </w:rPr>
      </w:pPr>
    </w:p>
    <w:p w:rsidR="00A3677C" w:rsidRDefault="0082617A" w:rsidP="00111F25">
      <w:pPr>
        <w:pStyle w:val="NormalWeb"/>
        <w:spacing w:before="0" w:beforeAutospacing="0" w:after="0" w:afterAutospacing="0"/>
        <w:ind w:right="180"/>
        <w:rPr>
          <w:rFonts w:cs="Arial"/>
          <w:bCs/>
        </w:rPr>
      </w:pPr>
      <w:r w:rsidRPr="00561FE1">
        <w:rPr>
          <w:rFonts w:cs="Arial"/>
          <w:u w:val="single"/>
        </w:rPr>
        <w:t>F</w:t>
      </w:r>
      <w:r w:rsidR="00CC5369">
        <w:rPr>
          <w:rFonts w:cs="Arial"/>
          <w:u w:val="single"/>
        </w:rPr>
        <w:t>or questions about the study contact</w:t>
      </w:r>
      <w:r w:rsidRPr="00561FE1">
        <w:rPr>
          <w:rFonts w:cs="Arial"/>
          <w:u w:val="single"/>
        </w:rPr>
        <w:t xml:space="preserve">: </w:t>
      </w:r>
      <w:r w:rsidR="00A3677C">
        <w:rPr>
          <w:rFonts w:cs="Arial"/>
          <w:bCs/>
        </w:rPr>
        <w:t xml:space="preserve">   </w:t>
      </w:r>
    </w:p>
    <w:tbl>
      <w:tblPr>
        <w:tblStyle w:val="TableGrid"/>
        <w:tblW w:w="0" w:type="auto"/>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0"/>
        <w:gridCol w:w="7375"/>
      </w:tblGrid>
      <w:tr w:rsidR="00A3677C" w:rsidTr="00410B11">
        <w:tc>
          <w:tcPr>
            <w:tcW w:w="2070" w:type="dxa"/>
          </w:tcPr>
          <w:p w:rsidR="00A3677C" w:rsidRDefault="00A3677C" w:rsidP="00A3677C">
            <w:pPr>
              <w:pStyle w:val="NormalWeb"/>
              <w:tabs>
                <w:tab w:val="left" w:pos="870"/>
                <w:tab w:val="left" w:pos="1170"/>
              </w:tabs>
              <w:spacing w:before="0" w:beforeAutospacing="0" w:after="0" w:afterAutospacing="0"/>
              <w:ind w:right="180"/>
              <w:rPr>
                <w:rFonts w:cs="Arial"/>
                <w:bCs/>
              </w:rPr>
            </w:pPr>
            <w:r>
              <w:rPr>
                <w:rFonts w:cs="Arial"/>
                <w:bCs/>
              </w:rPr>
              <w:t>Name:</w:t>
            </w:r>
          </w:p>
        </w:tc>
        <w:sdt>
          <w:sdtPr>
            <w:rPr>
              <w:rFonts w:cs="Arial"/>
              <w:bCs/>
            </w:rPr>
            <w:id w:val="-1336606711"/>
            <w:placeholder>
              <w:docPart w:val="C87862B09234409BAA25AB82F878E374"/>
            </w:placeholder>
            <w:showingPlcHdr/>
          </w:sdtPr>
          <w:sdtEndPr/>
          <w:sdtContent>
            <w:tc>
              <w:tcPr>
                <w:tcW w:w="7375" w:type="dxa"/>
              </w:tcPr>
              <w:p w:rsidR="00A3677C" w:rsidRDefault="003B1C5B" w:rsidP="00A3677C">
                <w:pPr>
                  <w:pStyle w:val="NormalWeb"/>
                  <w:tabs>
                    <w:tab w:val="left" w:pos="870"/>
                    <w:tab w:val="left" w:pos="1170"/>
                  </w:tabs>
                  <w:spacing w:before="0" w:beforeAutospacing="0" w:after="0" w:afterAutospacing="0"/>
                  <w:ind w:right="180"/>
                  <w:rPr>
                    <w:rFonts w:cs="Arial"/>
                    <w:bCs/>
                  </w:rPr>
                </w:pPr>
                <w:r w:rsidRPr="008915C5">
                  <w:rPr>
                    <w:rStyle w:val="PlaceholderText"/>
                  </w:rPr>
                  <w:t>Click or tap here to enter text.</w:t>
                </w:r>
              </w:p>
            </w:tc>
          </w:sdtContent>
        </w:sdt>
      </w:tr>
      <w:tr w:rsidR="00A3677C" w:rsidTr="00410B11">
        <w:tc>
          <w:tcPr>
            <w:tcW w:w="2070" w:type="dxa"/>
          </w:tcPr>
          <w:p w:rsidR="00A3677C" w:rsidRDefault="00A3677C" w:rsidP="00A3677C">
            <w:pPr>
              <w:pStyle w:val="NormalWeb"/>
              <w:tabs>
                <w:tab w:val="left" w:pos="870"/>
                <w:tab w:val="left" w:pos="1170"/>
              </w:tabs>
              <w:spacing w:before="0" w:beforeAutospacing="0" w:after="0" w:afterAutospacing="0"/>
              <w:ind w:right="180"/>
              <w:rPr>
                <w:rFonts w:cs="Arial"/>
                <w:bCs/>
              </w:rPr>
            </w:pPr>
            <w:r>
              <w:rPr>
                <w:rFonts w:cs="Arial"/>
                <w:bCs/>
              </w:rPr>
              <w:t>Email address:</w:t>
            </w:r>
          </w:p>
        </w:tc>
        <w:tc>
          <w:tcPr>
            <w:tcW w:w="7375" w:type="dxa"/>
          </w:tcPr>
          <w:p w:rsidR="00A3677C" w:rsidRDefault="002E01C1" w:rsidP="00A3677C">
            <w:pPr>
              <w:pStyle w:val="NormalWeb"/>
              <w:tabs>
                <w:tab w:val="left" w:pos="2205"/>
              </w:tabs>
              <w:spacing w:before="0" w:beforeAutospacing="0" w:after="0" w:afterAutospacing="0"/>
              <w:ind w:right="180"/>
              <w:rPr>
                <w:rFonts w:cs="Arial"/>
                <w:bCs/>
              </w:rPr>
            </w:pPr>
            <w:sdt>
              <w:sdtPr>
                <w:rPr>
                  <w:rFonts w:cs="Arial"/>
                  <w:bCs/>
                </w:rPr>
                <w:id w:val="-1355409715"/>
                <w:placeholder>
                  <w:docPart w:val="0809EF9654794FAEBBF15D1C13FD951A"/>
                </w:placeholder>
                <w:showingPlcHdr/>
              </w:sdtPr>
              <w:sdtEndPr/>
              <w:sdtContent>
                <w:r w:rsidR="003B1C5B" w:rsidRPr="008915C5">
                  <w:rPr>
                    <w:rStyle w:val="PlaceholderText"/>
                  </w:rPr>
                  <w:t>Click or tap here to enter text.</w:t>
                </w:r>
              </w:sdtContent>
            </w:sdt>
            <w:r w:rsidR="00A3677C">
              <w:rPr>
                <w:rFonts w:cs="Arial"/>
                <w:bCs/>
              </w:rPr>
              <w:tab/>
            </w:r>
          </w:p>
        </w:tc>
      </w:tr>
      <w:tr w:rsidR="00A3677C" w:rsidTr="00410B11">
        <w:tc>
          <w:tcPr>
            <w:tcW w:w="2070" w:type="dxa"/>
          </w:tcPr>
          <w:p w:rsidR="00A3677C" w:rsidRDefault="00A3677C" w:rsidP="00A3677C">
            <w:pPr>
              <w:pStyle w:val="NormalWeb"/>
              <w:tabs>
                <w:tab w:val="left" w:pos="870"/>
                <w:tab w:val="left" w:pos="1170"/>
              </w:tabs>
              <w:spacing w:before="0" w:beforeAutospacing="0" w:after="0" w:afterAutospacing="0"/>
              <w:ind w:right="180"/>
              <w:rPr>
                <w:rFonts w:cs="Arial"/>
                <w:bCs/>
              </w:rPr>
            </w:pPr>
            <w:r>
              <w:rPr>
                <w:rFonts w:cs="Arial"/>
                <w:bCs/>
              </w:rPr>
              <w:t>Phone number:</w:t>
            </w:r>
          </w:p>
        </w:tc>
        <w:sdt>
          <w:sdtPr>
            <w:rPr>
              <w:rFonts w:cs="Arial"/>
              <w:bCs/>
            </w:rPr>
            <w:id w:val="620578644"/>
            <w:placeholder>
              <w:docPart w:val="3F8F307D410D4DA1819E375BADDF76EF"/>
            </w:placeholder>
            <w:showingPlcHdr/>
          </w:sdtPr>
          <w:sdtEndPr/>
          <w:sdtContent>
            <w:tc>
              <w:tcPr>
                <w:tcW w:w="7375" w:type="dxa"/>
              </w:tcPr>
              <w:p w:rsidR="00A3677C" w:rsidRDefault="003B1C5B" w:rsidP="00A3677C">
                <w:pPr>
                  <w:pStyle w:val="NormalWeb"/>
                  <w:tabs>
                    <w:tab w:val="left" w:pos="870"/>
                    <w:tab w:val="left" w:pos="1170"/>
                  </w:tabs>
                  <w:spacing w:before="0" w:beforeAutospacing="0" w:after="0" w:afterAutospacing="0"/>
                  <w:ind w:right="180"/>
                  <w:rPr>
                    <w:rFonts w:cs="Arial"/>
                    <w:bCs/>
                  </w:rPr>
                </w:pPr>
                <w:r w:rsidRPr="008915C5">
                  <w:rPr>
                    <w:rStyle w:val="PlaceholderText"/>
                  </w:rPr>
                  <w:t>Click or tap here to enter text.</w:t>
                </w:r>
              </w:p>
            </w:tc>
          </w:sdtContent>
        </w:sdt>
      </w:tr>
    </w:tbl>
    <w:p w:rsidR="0082617A" w:rsidRPr="00E8355A" w:rsidRDefault="00A3677C" w:rsidP="00E8355A">
      <w:pPr>
        <w:pStyle w:val="NormalWeb"/>
        <w:tabs>
          <w:tab w:val="left" w:pos="870"/>
          <w:tab w:val="left" w:pos="1170"/>
        </w:tabs>
        <w:spacing w:before="0" w:beforeAutospacing="0" w:after="0" w:afterAutospacing="0"/>
        <w:ind w:right="180"/>
        <w:rPr>
          <w:rFonts w:cs="Arial"/>
          <w:bCs/>
        </w:rPr>
      </w:pPr>
      <w:r>
        <w:rPr>
          <w:rFonts w:cs="Arial"/>
          <w:bCs/>
        </w:rPr>
        <w:t xml:space="preserve">      </w:t>
      </w:r>
      <w:r w:rsidR="00727C9B">
        <w:rPr>
          <w:rFonts w:cs="Arial"/>
          <w:bCs/>
        </w:rPr>
        <w:tab/>
      </w:r>
      <w:r w:rsidR="00727C9B">
        <w:rPr>
          <w:rFonts w:cs="Arial"/>
          <w:bCs/>
        </w:rPr>
        <w:tab/>
      </w:r>
      <w:r w:rsidR="00BD5482">
        <w:rPr>
          <w:rFonts w:cs="Arial"/>
          <w:bCs/>
        </w:rPr>
        <w:t xml:space="preserve">    </w:t>
      </w:r>
    </w:p>
    <w:p w:rsidR="00AA2DAC" w:rsidRPr="00E8355A" w:rsidRDefault="00E8355A" w:rsidP="00453313">
      <w:pPr>
        <w:rPr>
          <w:color w:val="000000" w:themeColor="text1"/>
        </w:rPr>
      </w:pPr>
      <w:r w:rsidRPr="00063362">
        <w:rPr>
          <w:color w:val="000000" w:themeColor="text1"/>
          <w:u w:val="single"/>
        </w:rPr>
        <w:t>Introduction</w:t>
      </w:r>
      <w:r w:rsidR="00AA2DAC">
        <w:rPr>
          <w:color w:val="000000" w:themeColor="text1"/>
          <w:u w:val="single"/>
        </w:rPr>
        <w:t>:</w:t>
      </w:r>
      <w:r w:rsidR="00AA2DAC" w:rsidRPr="00AA2DAC">
        <w:rPr>
          <w:color w:val="000000" w:themeColor="text1"/>
        </w:rPr>
        <w:t xml:space="preserve"> </w:t>
      </w:r>
    </w:p>
    <w:p w:rsidR="005259A5" w:rsidRDefault="007D0B60" w:rsidP="00CC5369">
      <w:pPr>
        <w:rPr>
          <w:rFonts w:cs="Arial"/>
        </w:rPr>
      </w:pPr>
      <w:r w:rsidRPr="007D0B60">
        <w:rPr>
          <w:rFonts w:cs="Arial"/>
        </w:rPr>
        <w:t>Plea</w:t>
      </w:r>
      <w:r w:rsidR="007C1205">
        <w:rPr>
          <w:rFonts w:cs="Arial"/>
        </w:rPr>
        <w:t xml:space="preserve">se read this form. You may </w:t>
      </w:r>
      <w:r w:rsidRPr="007D0B60">
        <w:rPr>
          <w:rFonts w:cs="Arial"/>
        </w:rPr>
        <w:t xml:space="preserve">request </w:t>
      </w:r>
      <w:r w:rsidR="00C159E0" w:rsidRPr="00C159E0">
        <w:rPr>
          <w:rFonts w:cs="Arial"/>
          <w:noProof/>
        </w:rPr>
        <w:t>to</w:t>
      </w:r>
      <w:r w:rsidR="00C159E0">
        <w:rPr>
          <w:rFonts w:cs="Arial"/>
        </w:rPr>
        <w:t xml:space="preserve"> have the</w:t>
      </w:r>
      <w:r w:rsidRPr="007D0B60">
        <w:rPr>
          <w:rFonts w:cs="Arial"/>
        </w:rPr>
        <w:t xml:space="preserve"> form read to you. You are encouraged to ask any questions that you may have about this study, now, during or after the project is complete. Your participation is voluntary</w:t>
      </w:r>
      <w:r w:rsidR="005259A5">
        <w:rPr>
          <w:rFonts w:cs="Arial"/>
        </w:rPr>
        <w:t>.</w:t>
      </w:r>
    </w:p>
    <w:p w:rsidR="00C159E0" w:rsidRDefault="00415F9B" w:rsidP="00FC0910">
      <w:pPr>
        <w:widowControl w:val="0"/>
        <w:autoSpaceDE w:val="0"/>
        <w:autoSpaceDN w:val="0"/>
        <w:adjustRightInd w:val="0"/>
        <w:rPr>
          <w:rFonts w:cs="Arial"/>
          <w:u w:val="single"/>
        </w:rPr>
      </w:pPr>
      <w:r>
        <w:rPr>
          <w:rFonts w:cs="Arial"/>
          <w:bCs/>
          <w:i/>
          <w:iCs/>
          <w:color w:val="C00000"/>
        </w:rPr>
        <w:t>Give a short introduction here</w:t>
      </w:r>
    </w:p>
    <w:p w:rsidR="005259A5" w:rsidRDefault="00CC5369" w:rsidP="005259A5">
      <w:pPr>
        <w:rPr>
          <w:rFonts w:cs="Arial"/>
          <w:u w:val="single"/>
        </w:rPr>
      </w:pPr>
      <w:r>
        <w:rPr>
          <w:rFonts w:cs="Arial"/>
          <w:u w:val="single"/>
        </w:rPr>
        <w:t>Description</w:t>
      </w:r>
      <w:r w:rsidR="00063362">
        <w:rPr>
          <w:rFonts w:cs="Arial"/>
          <w:u w:val="single"/>
        </w:rPr>
        <w:t xml:space="preserve"> of the study</w:t>
      </w:r>
      <w:r w:rsidR="0082617A" w:rsidRPr="00561FE1">
        <w:rPr>
          <w:rFonts w:cs="Arial"/>
          <w:u w:val="single"/>
        </w:rPr>
        <w:t>:</w:t>
      </w:r>
      <w:r w:rsidR="005259A5">
        <w:rPr>
          <w:rFonts w:cs="Arial"/>
          <w:u w:val="single"/>
        </w:rPr>
        <w:t xml:space="preserve"> </w:t>
      </w:r>
    </w:p>
    <w:p w:rsidR="005259A5" w:rsidRDefault="005259A5" w:rsidP="003C1781">
      <w:pPr>
        <w:rPr>
          <w:rFonts w:cs="Arial"/>
          <w:bCs/>
        </w:rPr>
      </w:pPr>
      <w:r w:rsidRPr="0082617A">
        <w:rPr>
          <w:rFonts w:cs="Arial"/>
          <w:bCs/>
        </w:rPr>
        <w:t xml:space="preserve">You are invited to </w:t>
      </w:r>
      <w:r>
        <w:rPr>
          <w:rFonts w:cs="Arial"/>
          <w:bCs/>
        </w:rPr>
        <w:t xml:space="preserve">participate in </w:t>
      </w:r>
      <w:r w:rsidR="003C1781">
        <w:rPr>
          <w:rFonts w:cs="Arial"/>
          <w:bCs/>
        </w:rPr>
        <w:t>this</w:t>
      </w:r>
      <w:r>
        <w:rPr>
          <w:rFonts w:cs="Arial"/>
          <w:bCs/>
        </w:rPr>
        <w:t xml:space="preserve"> research study.</w:t>
      </w:r>
    </w:p>
    <w:p w:rsidR="003C1781" w:rsidRPr="00415F9B" w:rsidRDefault="00415F9B" w:rsidP="00415F9B">
      <w:pPr>
        <w:rPr>
          <w:rFonts w:cs="Arial"/>
          <w:bCs/>
          <w:i/>
          <w:iCs/>
          <w:color w:val="C00000"/>
        </w:rPr>
      </w:pPr>
      <w:r>
        <w:rPr>
          <w:rFonts w:cs="Arial"/>
          <w:bCs/>
          <w:i/>
          <w:iCs/>
          <w:color w:val="C00000"/>
        </w:rPr>
        <w:t>Describe the project and inclusion criteria. Example of text f</w:t>
      </w:r>
      <w:r w:rsidR="00191079">
        <w:rPr>
          <w:rFonts w:cs="Arial"/>
          <w:bCs/>
          <w:i/>
          <w:iCs/>
          <w:color w:val="C00000"/>
        </w:rPr>
        <w:t>or inclusion criteria</w:t>
      </w:r>
      <w:proofErr w:type="gramStart"/>
      <w:r>
        <w:rPr>
          <w:rFonts w:cs="Arial"/>
          <w:bCs/>
          <w:i/>
          <w:iCs/>
          <w:color w:val="C00000"/>
        </w:rPr>
        <w:t>:</w:t>
      </w:r>
      <w:r w:rsidR="00191079">
        <w:rPr>
          <w:rFonts w:cs="Arial"/>
          <w:bCs/>
          <w:i/>
          <w:iCs/>
          <w:color w:val="C00000"/>
        </w:rPr>
        <w:t xml:space="preserve"> </w:t>
      </w:r>
      <w:r>
        <w:rPr>
          <w:rFonts w:cs="Arial"/>
          <w:bCs/>
          <w:i/>
          <w:iCs/>
          <w:color w:val="C00000"/>
        </w:rPr>
        <w:t>”</w:t>
      </w:r>
      <w:proofErr w:type="gramEnd"/>
      <w:r w:rsidR="003C1781" w:rsidRPr="00415F9B">
        <w:rPr>
          <w:rFonts w:cs="Arial"/>
          <w:bCs/>
          <w:i/>
          <w:iCs/>
          <w:color w:val="C00000"/>
        </w:rPr>
        <w:t>The study will be limited to apparently healthy adults in KAUST Community, students and members of the lab will</w:t>
      </w:r>
      <w:r>
        <w:rPr>
          <w:rFonts w:cs="Arial"/>
          <w:bCs/>
          <w:i/>
          <w:iCs/>
          <w:color w:val="C00000"/>
        </w:rPr>
        <w:t xml:space="preserve"> not be invited to participate”</w:t>
      </w:r>
    </w:p>
    <w:p w:rsidR="00130529" w:rsidRDefault="00130529" w:rsidP="00757B68">
      <w:pPr>
        <w:widowControl w:val="0"/>
        <w:autoSpaceDE w:val="0"/>
        <w:autoSpaceDN w:val="0"/>
        <w:adjustRightInd w:val="0"/>
        <w:rPr>
          <w:rFonts w:cs="Arial"/>
          <w:bCs/>
          <w:u w:val="single"/>
        </w:rPr>
      </w:pPr>
    </w:p>
    <w:p w:rsidR="00757B68" w:rsidRDefault="00757B68" w:rsidP="00757B68">
      <w:pPr>
        <w:widowControl w:val="0"/>
        <w:autoSpaceDE w:val="0"/>
        <w:autoSpaceDN w:val="0"/>
        <w:adjustRightInd w:val="0"/>
        <w:rPr>
          <w:rFonts w:cs="Arial"/>
          <w:bCs/>
          <w:u w:val="single"/>
        </w:rPr>
      </w:pPr>
      <w:r w:rsidRPr="00757B68">
        <w:rPr>
          <w:rFonts w:cs="Arial"/>
          <w:bCs/>
          <w:u w:val="single"/>
        </w:rPr>
        <w:t>What are the possible risks of taking part in this study?</w:t>
      </w:r>
    </w:p>
    <w:p w:rsidR="005259A5" w:rsidRDefault="0082617A" w:rsidP="00FC0910">
      <w:pPr>
        <w:widowControl w:val="0"/>
        <w:autoSpaceDE w:val="0"/>
        <w:autoSpaceDN w:val="0"/>
        <w:adjustRightInd w:val="0"/>
        <w:rPr>
          <w:rFonts w:cs="Arial"/>
        </w:rPr>
      </w:pPr>
      <w:r w:rsidRPr="0082617A">
        <w:rPr>
          <w:rFonts w:cs="Arial"/>
        </w:rPr>
        <w:t xml:space="preserve">The KAUST IBEC has determined that this study possess minimal risk.  </w:t>
      </w:r>
      <w:r w:rsidRPr="00C159E0">
        <w:rPr>
          <w:rFonts w:cs="Arial"/>
          <w:noProof/>
        </w:rPr>
        <w:t>This</w:t>
      </w:r>
      <w:r w:rsidRPr="0082617A">
        <w:rPr>
          <w:rFonts w:cs="Arial"/>
        </w:rPr>
        <w:t xml:space="preserve"> means that the probability and magnitude of harm or discomfort anticipated in the research are not greater than those ordinarily encountered in daily life or during the performance of routine physical or psychological examinations or tests.</w:t>
      </w:r>
    </w:p>
    <w:p w:rsidR="00BB6137" w:rsidRDefault="00BB6137" w:rsidP="00FC0910">
      <w:pPr>
        <w:widowControl w:val="0"/>
        <w:autoSpaceDE w:val="0"/>
        <w:autoSpaceDN w:val="0"/>
        <w:adjustRightInd w:val="0"/>
        <w:rPr>
          <w:rFonts w:cs="Arial"/>
        </w:rPr>
      </w:pPr>
    </w:p>
    <w:p w:rsidR="00FC0910" w:rsidRDefault="002E01C1" w:rsidP="00FC0910">
      <w:pPr>
        <w:widowControl w:val="0"/>
        <w:autoSpaceDE w:val="0"/>
        <w:autoSpaceDN w:val="0"/>
        <w:adjustRightInd w:val="0"/>
        <w:rPr>
          <w:rFonts w:cs="Arial"/>
          <w:bCs/>
          <w:i/>
          <w:iCs/>
          <w:color w:val="C00000"/>
        </w:rPr>
      </w:pPr>
      <w:sdt>
        <w:sdtPr>
          <w:rPr>
            <w:rFonts w:cs="Arial"/>
            <w:bCs/>
            <w:i/>
            <w:iCs/>
            <w:color w:val="C00000"/>
          </w:rPr>
          <w:id w:val="889158932"/>
          <w:placeholder>
            <w:docPart w:val="539F1F0BE43845A884917C109280E57A"/>
          </w:placeholder>
        </w:sdtPr>
        <w:sdtEndPr/>
        <w:sdtContent>
          <w:r w:rsidR="00FC0910" w:rsidRPr="00111F25">
            <w:rPr>
              <w:rFonts w:cs="Arial"/>
              <w:bCs/>
              <w:i/>
              <w:iCs/>
              <w:color w:val="C00000"/>
            </w:rPr>
            <w:t>List any potential risks such as disclosure of private information</w:t>
          </w:r>
          <w:r w:rsidR="005259A5">
            <w:rPr>
              <w:rFonts w:cs="Arial"/>
              <w:bCs/>
              <w:i/>
              <w:iCs/>
              <w:color w:val="C00000"/>
            </w:rPr>
            <w:t xml:space="preserve"> for example” </w:t>
          </w:r>
          <w:r w:rsidR="005259A5" w:rsidRPr="00111F25">
            <w:rPr>
              <w:rFonts w:cs="Arial"/>
              <w:bCs/>
              <w:i/>
              <w:iCs/>
              <w:color w:val="C00000"/>
            </w:rPr>
            <w:t>We minimized any potential risks by using well-known and hypo allergenic material in our product, which did not show any signs of irritation to the skin in our experiments so far. For the case of having an unusual response, please wash the area with clean water for 15 minutes and visit the KAUST Medical Center (KMC), if needed</w:t>
          </w:r>
        </w:sdtContent>
      </w:sdt>
    </w:p>
    <w:p w:rsidR="002337D3" w:rsidRDefault="002E01C1" w:rsidP="002337D3">
      <w:pPr>
        <w:widowControl w:val="0"/>
        <w:autoSpaceDE w:val="0"/>
        <w:autoSpaceDN w:val="0"/>
        <w:adjustRightInd w:val="0"/>
        <w:rPr>
          <w:rFonts w:cs="Arial"/>
          <w:bCs/>
          <w:color w:val="FF0000"/>
        </w:rPr>
      </w:pPr>
      <w:sdt>
        <w:sdtPr>
          <w:rPr>
            <w:rFonts w:cs="Arial"/>
          </w:rPr>
          <w:id w:val="-161084869"/>
          <w:placeholder>
            <w:docPart w:val="59DC246255B04DD6AB94D7BE52D44DBC"/>
          </w:placeholder>
          <w:showingPlcHdr/>
        </w:sdtPr>
        <w:sdtEndPr/>
        <w:sdtContent>
          <w:r w:rsidR="005259A5" w:rsidRPr="008915C5">
            <w:rPr>
              <w:rStyle w:val="PlaceholderText"/>
            </w:rPr>
            <w:t>Click or tap here to enter text.</w:t>
          </w:r>
        </w:sdtContent>
      </w:sdt>
    </w:p>
    <w:p w:rsidR="005259A5" w:rsidRDefault="005259A5" w:rsidP="0058763A">
      <w:pPr>
        <w:widowControl w:val="0"/>
        <w:autoSpaceDE w:val="0"/>
        <w:autoSpaceDN w:val="0"/>
        <w:adjustRightInd w:val="0"/>
        <w:rPr>
          <w:rFonts w:cs="Arial"/>
          <w:u w:val="single"/>
        </w:rPr>
      </w:pPr>
    </w:p>
    <w:p w:rsidR="0082617A" w:rsidRDefault="0058763A" w:rsidP="0058763A">
      <w:pPr>
        <w:widowControl w:val="0"/>
        <w:autoSpaceDE w:val="0"/>
        <w:autoSpaceDN w:val="0"/>
        <w:adjustRightInd w:val="0"/>
        <w:rPr>
          <w:rFonts w:cs="Arial"/>
          <w:u w:val="single"/>
        </w:rPr>
      </w:pPr>
      <w:r w:rsidRPr="0058763A">
        <w:rPr>
          <w:rFonts w:cs="Arial"/>
          <w:u w:val="single"/>
        </w:rPr>
        <w:t>How will my privacy be protected</w:t>
      </w:r>
      <w:r>
        <w:rPr>
          <w:rFonts w:cs="Arial"/>
          <w:u w:val="single"/>
        </w:rPr>
        <w:t xml:space="preserve">? </w:t>
      </w:r>
    </w:p>
    <w:p w:rsidR="002E01C1" w:rsidRPr="002E01C1" w:rsidRDefault="002E01C1" w:rsidP="002E01C1">
      <w:pPr>
        <w:widowControl w:val="0"/>
        <w:autoSpaceDE w:val="0"/>
        <w:autoSpaceDN w:val="0"/>
        <w:adjustRightInd w:val="0"/>
        <w:rPr>
          <w:rFonts w:cs="Arial"/>
          <w:i/>
          <w:iCs/>
          <w:color w:val="C00000"/>
        </w:rPr>
      </w:pPr>
      <w:sdt>
        <w:sdtPr>
          <w:rPr>
            <w:rFonts w:cs="Arial"/>
            <w:u w:val="single"/>
          </w:rPr>
          <w:id w:val="1279993814"/>
          <w:placeholder>
            <w:docPart w:val="DefaultPlaceholder_-1854013440"/>
          </w:placeholder>
        </w:sdtPr>
        <w:sdtEndPr/>
        <w:sdtContent>
          <w:sdt>
            <w:sdtPr>
              <w:rPr>
                <w:rFonts w:cs="Arial"/>
                <w:b/>
                <w:bCs/>
              </w:rPr>
              <w:id w:val="-1516458596"/>
              <w:placeholder>
                <w:docPart w:val="5B0F2B55986D42C08406A85DF70A8039"/>
              </w:placeholder>
            </w:sdtPr>
            <w:sdtEndPr/>
            <w:sdtContent>
              <w:sdt>
                <w:sdtPr>
                  <w:rPr>
                    <w:rFonts w:cs="Arial"/>
                    <w:color w:val="FF0000"/>
                  </w:rPr>
                  <w:id w:val="6030203"/>
                  <w:placeholder>
                    <w:docPart w:val="D4BB4F2D5D4445CB870665DF46D1AA22"/>
                  </w:placeholder>
                </w:sdtPr>
                <w:sdtEndPr>
                  <w:rPr>
                    <w:i/>
                    <w:iCs/>
                    <w:color w:val="C00000"/>
                  </w:rPr>
                </w:sdtEndPr>
                <w:sdtContent>
                  <w:r w:rsidR="00040FA8" w:rsidRPr="00561FE1">
                    <w:rPr>
                      <w:rFonts w:cs="Arial"/>
                      <w:i/>
                      <w:iCs/>
                      <w:color w:val="C00000"/>
                    </w:rPr>
                    <w:t xml:space="preserve">Describe how the participant’s data and their privacy </w:t>
                  </w:r>
                  <w:proofErr w:type="gramStart"/>
                  <w:r w:rsidR="00040FA8" w:rsidRPr="00561FE1">
                    <w:rPr>
                      <w:rFonts w:cs="Arial"/>
                      <w:i/>
                      <w:iCs/>
                      <w:color w:val="C00000"/>
                    </w:rPr>
                    <w:t xml:space="preserve">will </w:t>
                  </w:r>
                  <w:r w:rsidR="00040FA8" w:rsidRPr="008143CB">
                    <w:rPr>
                      <w:rFonts w:cs="Arial"/>
                      <w:i/>
                      <w:iCs/>
                      <w:noProof/>
                      <w:color w:val="C00000"/>
                    </w:rPr>
                    <w:t>be protected</w:t>
                  </w:r>
                  <w:proofErr w:type="gramEnd"/>
                  <w:r w:rsidR="00040FA8" w:rsidRPr="00561FE1">
                    <w:rPr>
                      <w:rFonts w:cs="Arial"/>
                      <w:i/>
                      <w:iCs/>
                      <w:color w:val="C00000"/>
                    </w:rPr>
                    <w:t>.</w:t>
                  </w:r>
                  <w:r w:rsidR="00040FA8">
                    <w:rPr>
                      <w:rFonts w:cs="Arial"/>
                      <w:i/>
                      <w:iCs/>
                      <w:color w:val="C00000"/>
                    </w:rPr>
                    <w:t xml:space="preserve"> </w:t>
                  </w:r>
                  <w:r w:rsidR="00040FA8" w:rsidRPr="00561FE1">
                    <w:rPr>
                      <w:rFonts w:cs="Arial"/>
                      <w:i/>
                      <w:iCs/>
                      <w:color w:val="C00000"/>
                    </w:rPr>
                    <w:t xml:space="preserve">Typically this would state “Your name or any other identifying information will NOT </w:t>
                  </w:r>
                  <w:r w:rsidR="00040FA8" w:rsidRPr="008143CB">
                    <w:rPr>
                      <w:rFonts w:cs="Arial"/>
                      <w:i/>
                      <w:iCs/>
                      <w:noProof/>
                      <w:color w:val="C00000"/>
                    </w:rPr>
                    <w:t>be recorded</w:t>
                  </w:r>
                  <w:r w:rsidR="00040FA8" w:rsidRPr="00561FE1">
                    <w:rPr>
                      <w:rFonts w:cs="Arial"/>
                      <w:i/>
                      <w:iCs/>
                      <w:color w:val="C00000"/>
                    </w:rPr>
                    <w:t xml:space="preserve"> as part of the </w:t>
                  </w:r>
                </w:sdtContent>
              </w:sdt>
              <w:r w:rsidR="00040FA8" w:rsidRPr="00E8355A">
                <w:rPr>
                  <w:rFonts w:cs="Arial"/>
                  <w:i/>
                  <w:iCs/>
                  <w:color w:val="C00000"/>
                </w:rPr>
                <w:t xml:space="preserve"> </w:t>
              </w:r>
              <w:r w:rsidR="00040FA8" w:rsidRPr="00561FE1">
                <w:rPr>
                  <w:rFonts w:cs="Arial"/>
                  <w:i/>
                  <w:iCs/>
                  <w:color w:val="C00000"/>
                </w:rPr>
                <w:t xml:space="preserve">study.” </w:t>
              </w:r>
              <w:proofErr w:type="gramStart"/>
              <w:r w:rsidR="00040FA8" w:rsidRPr="00561FE1">
                <w:rPr>
                  <w:rFonts w:cs="Arial"/>
                  <w:i/>
                  <w:iCs/>
                  <w:color w:val="C00000"/>
                </w:rPr>
                <w:t>OR</w:t>
              </w:r>
              <w:proofErr w:type="gramEnd"/>
              <w:r w:rsidR="00040FA8" w:rsidRPr="00561FE1">
                <w:rPr>
                  <w:rFonts w:cs="Arial"/>
                  <w:i/>
                  <w:iCs/>
                  <w:color w:val="C00000"/>
                </w:rPr>
                <w:t xml:space="preserve"> “Your private information will be maintained by the study coordinator in a locked cabinet and will only be accessible to the</w:t>
              </w:r>
              <w:r w:rsidR="00040FA8">
                <w:rPr>
                  <w:rFonts w:cs="Arial"/>
                  <w:i/>
                  <w:iCs/>
                  <w:color w:val="C00000"/>
                </w:rPr>
                <w:t xml:space="preserve"> PI and the Study Coordinator.”</w:t>
              </w:r>
            </w:sdtContent>
          </w:sdt>
        </w:sdtContent>
      </w:sdt>
      <w:r w:rsidRPr="002E01C1">
        <w:rPr>
          <w:rFonts w:cs="Arial"/>
        </w:rPr>
        <w:t xml:space="preserve"> </w:t>
      </w:r>
      <w:r w:rsidRPr="002E01C1">
        <w:rPr>
          <w:rFonts w:cs="Arial"/>
          <w:color w:val="C00000"/>
        </w:rPr>
        <w:t>“</w:t>
      </w:r>
      <w:r w:rsidRPr="002E01C1">
        <w:rPr>
          <w:rFonts w:cs="Arial"/>
          <w:i/>
          <w:iCs/>
          <w:color w:val="C00000"/>
        </w:rPr>
        <w:t>The results of this research study may be presented at scientific or professional meetings or published in scientific journals. However, your identity wil</w:t>
      </w:r>
      <w:r>
        <w:rPr>
          <w:rFonts w:cs="Arial"/>
          <w:i/>
          <w:iCs/>
          <w:color w:val="C00000"/>
        </w:rPr>
        <w:t>l not be disclosed at any point”</w:t>
      </w:r>
      <w:bookmarkStart w:id="0" w:name="_GoBack"/>
      <w:bookmarkEnd w:id="0"/>
    </w:p>
    <w:p w:rsidR="00040FA8" w:rsidRPr="00040FA8" w:rsidRDefault="00040FA8" w:rsidP="00040FA8">
      <w:pPr>
        <w:widowControl w:val="0"/>
        <w:autoSpaceDE w:val="0"/>
        <w:autoSpaceDN w:val="0"/>
        <w:adjustRightInd w:val="0"/>
        <w:rPr>
          <w:rFonts w:cs="Arial"/>
          <w:b/>
          <w:bCs/>
          <w:i/>
          <w:iCs/>
          <w:color w:val="C00000"/>
        </w:rPr>
      </w:pPr>
    </w:p>
    <w:p w:rsidR="005259A5" w:rsidRDefault="002E01C1" w:rsidP="000D4E78">
      <w:pPr>
        <w:widowControl w:val="0"/>
        <w:autoSpaceDE w:val="0"/>
        <w:autoSpaceDN w:val="0"/>
        <w:adjustRightInd w:val="0"/>
        <w:rPr>
          <w:rFonts w:cs="Arial"/>
          <w:u w:val="single"/>
        </w:rPr>
      </w:pPr>
      <w:sdt>
        <w:sdtPr>
          <w:rPr>
            <w:rFonts w:cs="Arial"/>
          </w:rPr>
          <w:id w:val="-1589992907"/>
          <w:placeholder>
            <w:docPart w:val="D508C3FBAF6A4F8AAADF12693F71A609"/>
          </w:placeholder>
          <w:showingPlcHdr/>
        </w:sdtPr>
        <w:sdtEndPr/>
        <w:sdtContent>
          <w:r w:rsidR="005259A5" w:rsidRPr="008915C5">
            <w:rPr>
              <w:rStyle w:val="PlaceholderText"/>
              <w:rFonts w:eastAsiaTheme="minorHAnsi"/>
            </w:rPr>
            <w:t>Click or tap here to enter text.</w:t>
          </w:r>
        </w:sdtContent>
      </w:sdt>
      <w:r w:rsidR="005259A5" w:rsidRPr="000D4E78">
        <w:rPr>
          <w:rFonts w:cs="Arial"/>
          <w:u w:val="single"/>
        </w:rPr>
        <w:t xml:space="preserve"> </w:t>
      </w:r>
    </w:p>
    <w:p w:rsidR="005259A5" w:rsidRDefault="005259A5" w:rsidP="000D4E78">
      <w:pPr>
        <w:widowControl w:val="0"/>
        <w:autoSpaceDE w:val="0"/>
        <w:autoSpaceDN w:val="0"/>
        <w:adjustRightInd w:val="0"/>
        <w:rPr>
          <w:rFonts w:cs="Arial"/>
          <w:u w:val="single"/>
        </w:rPr>
      </w:pPr>
    </w:p>
    <w:p w:rsidR="000D4E78" w:rsidRDefault="000D4E78" w:rsidP="000D4E78">
      <w:pPr>
        <w:widowControl w:val="0"/>
        <w:autoSpaceDE w:val="0"/>
        <w:autoSpaceDN w:val="0"/>
        <w:adjustRightInd w:val="0"/>
        <w:rPr>
          <w:rFonts w:cs="Arial"/>
          <w:color w:val="000000" w:themeColor="text1"/>
        </w:rPr>
      </w:pPr>
      <w:r w:rsidRPr="000D4E78">
        <w:rPr>
          <w:rFonts w:cs="Arial"/>
          <w:u w:val="single"/>
        </w:rPr>
        <w:lastRenderedPageBreak/>
        <w:t>What are the possible benefits of taking part in this study</w:t>
      </w:r>
      <w:r>
        <w:rPr>
          <w:rFonts w:cs="Arial"/>
          <w:u w:val="single"/>
        </w:rPr>
        <w:t>?</w:t>
      </w:r>
    </w:p>
    <w:p w:rsidR="0082617A" w:rsidRPr="00D00222" w:rsidRDefault="002E01C1" w:rsidP="00061BCC">
      <w:pPr>
        <w:widowControl w:val="0"/>
        <w:autoSpaceDE w:val="0"/>
        <w:autoSpaceDN w:val="0"/>
        <w:adjustRightInd w:val="0"/>
        <w:rPr>
          <w:rFonts w:cs="Arial"/>
          <w:u w:val="single"/>
        </w:rPr>
      </w:pPr>
      <w:sdt>
        <w:sdtPr>
          <w:rPr>
            <w:rFonts w:cs="Arial"/>
            <w:u w:val="single"/>
          </w:rPr>
          <w:id w:val="2058748542"/>
          <w:placeholder>
            <w:docPart w:val="DefaultPlaceholder_-1854013440"/>
          </w:placeholder>
        </w:sdtPr>
        <w:sdtEndPr/>
        <w:sdtContent>
          <w:r w:rsidR="004D0B91" w:rsidRPr="004D0B91">
            <w:rPr>
              <w:rFonts w:cs="Arial"/>
              <w:i/>
              <w:iCs/>
              <w:color w:val="C00000"/>
            </w:rPr>
            <w:t>Typically this would state “The participant will not receive any direct benefit from participation in this study.”</w:t>
          </w:r>
          <w:r w:rsidR="009266CE">
            <w:t xml:space="preserve"> </w:t>
          </w:r>
          <w:r w:rsidR="009266CE" w:rsidRPr="009266CE">
            <w:rPr>
              <w:rFonts w:cs="Arial"/>
              <w:i/>
              <w:iCs/>
              <w:color w:val="C00000"/>
            </w:rPr>
            <w:t xml:space="preserve">Distinguish between direct benefits to the individual and indirect </w:t>
          </w:r>
          <w:proofErr w:type="gramStart"/>
          <w:r w:rsidR="009266CE" w:rsidRPr="009266CE">
            <w:rPr>
              <w:rFonts w:cs="Arial"/>
              <w:i/>
              <w:iCs/>
              <w:color w:val="C00000"/>
            </w:rPr>
            <w:t>benefits</w:t>
          </w:r>
          <w:r w:rsidR="004D0B91">
            <w:rPr>
              <w:rFonts w:cs="Arial"/>
              <w:i/>
              <w:iCs/>
              <w:color w:val="C00000"/>
            </w:rPr>
            <w:t xml:space="preserve"> </w:t>
          </w:r>
          <w:r>
            <w:rPr>
              <w:rFonts w:cs="Arial"/>
              <w:i/>
              <w:iCs/>
              <w:color w:val="C00000"/>
            </w:rPr>
            <w:t>"</w:t>
          </w:r>
          <w:proofErr w:type="gramEnd"/>
        </w:sdtContent>
      </w:sdt>
    </w:p>
    <w:p w:rsidR="004B4B46" w:rsidRDefault="002E01C1" w:rsidP="004D0B91">
      <w:pPr>
        <w:widowControl w:val="0"/>
        <w:autoSpaceDE w:val="0"/>
        <w:autoSpaceDN w:val="0"/>
        <w:adjustRightInd w:val="0"/>
        <w:rPr>
          <w:rFonts w:cs="Arial"/>
          <w:color w:val="000000" w:themeColor="text1"/>
          <w:u w:val="single"/>
        </w:rPr>
      </w:pPr>
      <w:sdt>
        <w:sdtPr>
          <w:rPr>
            <w:rFonts w:cs="Arial"/>
            <w:color w:val="000000" w:themeColor="text1"/>
          </w:rPr>
          <w:id w:val="-1561555156"/>
          <w:placeholder>
            <w:docPart w:val="BE748DF0115E441DBD4DC520FCEA4FB2"/>
          </w:placeholder>
          <w:showingPlcHdr/>
        </w:sdtPr>
        <w:sdtEndPr/>
        <w:sdtContent>
          <w:r w:rsidR="005259A5" w:rsidRPr="008915C5">
            <w:rPr>
              <w:rStyle w:val="PlaceholderText"/>
            </w:rPr>
            <w:t>Click or tap here to enter text.</w:t>
          </w:r>
        </w:sdtContent>
      </w:sdt>
    </w:p>
    <w:p w:rsidR="00B74B0B" w:rsidRDefault="00B74B0B" w:rsidP="004D0B91">
      <w:pPr>
        <w:widowControl w:val="0"/>
        <w:autoSpaceDE w:val="0"/>
        <w:autoSpaceDN w:val="0"/>
        <w:adjustRightInd w:val="0"/>
        <w:rPr>
          <w:rFonts w:cs="Arial"/>
          <w:color w:val="000000" w:themeColor="text1"/>
          <w:u w:val="single"/>
        </w:rPr>
      </w:pPr>
    </w:p>
    <w:p w:rsidR="005259A5" w:rsidRDefault="000D4E78" w:rsidP="004D0B91">
      <w:pPr>
        <w:widowControl w:val="0"/>
        <w:autoSpaceDE w:val="0"/>
        <w:autoSpaceDN w:val="0"/>
        <w:adjustRightInd w:val="0"/>
        <w:rPr>
          <w:rFonts w:cs="Arial"/>
          <w:color w:val="000000" w:themeColor="text1"/>
          <w:u w:val="single"/>
        </w:rPr>
      </w:pPr>
      <w:r w:rsidRPr="000D4E78">
        <w:rPr>
          <w:rFonts w:cs="Arial"/>
          <w:color w:val="000000" w:themeColor="text1"/>
          <w:u w:val="single"/>
        </w:rPr>
        <w:t>What will it cost me</w:t>
      </w:r>
      <w:r>
        <w:rPr>
          <w:rFonts w:cs="Arial"/>
          <w:color w:val="000000" w:themeColor="text1"/>
          <w:u w:val="single"/>
        </w:rPr>
        <w:t>?</w:t>
      </w:r>
    </w:p>
    <w:p w:rsidR="0082617A" w:rsidRPr="00D00222" w:rsidRDefault="002E01C1" w:rsidP="004D0B91">
      <w:pPr>
        <w:widowControl w:val="0"/>
        <w:autoSpaceDE w:val="0"/>
        <w:autoSpaceDN w:val="0"/>
        <w:adjustRightInd w:val="0"/>
        <w:rPr>
          <w:rFonts w:cs="Arial"/>
          <w:color w:val="000000" w:themeColor="text1"/>
          <w:u w:val="single"/>
        </w:rPr>
      </w:pPr>
      <w:sdt>
        <w:sdtPr>
          <w:rPr>
            <w:rFonts w:cs="Arial"/>
            <w:color w:val="000000" w:themeColor="text1"/>
            <w:u w:val="single"/>
          </w:rPr>
          <w:id w:val="-650509925"/>
          <w:placeholder>
            <w:docPart w:val="DefaultPlaceholder_-1854013440"/>
          </w:placeholder>
        </w:sdtPr>
        <w:sdtEndPr/>
        <w:sdtContent>
          <w:r w:rsidR="004D0B91" w:rsidRPr="004D0B91">
            <w:rPr>
              <w:rFonts w:cs="Arial"/>
              <w:i/>
              <w:iCs/>
              <w:color w:val="C00000"/>
            </w:rPr>
            <w:t>Explain any potential cost the participant will incur as part of the study</w:t>
          </w:r>
        </w:sdtContent>
      </w:sdt>
    </w:p>
    <w:p w:rsidR="004C08AC" w:rsidRDefault="002E01C1" w:rsidP="00D92B2C">
      <w:pPr>
        <w:pStyle w:val="NormalWeb"/>
        <w:spacing w:before="0" w:beforeAutospacing="0" w:after="0" w:afterAutospacing="0"/>
        <w:ind w:right="180"/>
        <w:rPr>
          <w:rFonts w:cs="Arial"/>
          <w:bCs/>
          <w:iCs/>
          <w:color w:val="000000" w:themeColor="text1"/>
          <w:u w:val="single"/>
        </w:rPr>
      </w:pPr>
      <w:sdt>
        <w:sdtPr>
          <w:rPr>
            <w:rFonts w:cs="Arial"/>
          </w:rPr>
          <w:id w:val="-727150535"/>
          <w:placeholder>
            <w:docPart w:val="2E422968FB644822AA86A5F1467C04DC"/>
          </w:placeholder>
          <w:showingPlcHdr/>
        </w:sdtPr>
        <w:sdtEndPr/>
        <w:sdtContent>
          <w:r w:rsidR="00D92B2C" w:rsidRPr="008915C5">
            <w:rPr>
              <w:rStyle w:val="PlaceholderText"/>
              <w:rFonts w:eastAsiaTheme="minorHAnsi"/>
            </w:rPr>
            <w:t>Click or tap here to enter text.</w:t>
          </w:r>
        </w:sdtContent>
      </w:sdt>
    </w:p>
    <w:p w:rsidR="00E641A9" w:rsidRPr="000D3340" w:rsidRDefault="00E641A9" w:rsidP="004C08AC">
      <w:pPr>
        <w:rPr>
          <w:rFonts w:cs="Arial"/>
          <w:bCs/>
        </w:rPr>
      </w:pPr>
    </w:p>
    <w:p w:rsidR="0082617A" w:rsidRPr="0082617A" w:rsidRDefault="006835CD" w:rsidP="00460D7C">
      <w:pPr>
        <w:widowControl w:val="0"/>
        <w:autoSpaceDE w:val="0"/>
        <w:autoSpaceDN w:val="0"/>
        <w:adjustRightInd w:val="0"/>
        <w:rPr>
          <w:rFonts w:cs="Arial"/>
          <w:color w:val="FF0000"/>
        </w:rPr>
      </w:pPr>
      <w:r>
        <w:rPr>
          <w:rFonts w:cs="Arial"/>
          <w:color w:val="000000" w:themeColor="text1"/>
          <w:u w:val="single"/>
        </w:rPr>
        <w:t>How much time</w:t>
      </w:r>
      <w:r w:rsidR="004B4B46">
        <w:rPr>
          <w:rFonts w:cs="Arial"/>
          <w:color w:val="000000" w:themeColor="text1"/>
          <w:u w:val="single"/>
        </w:rPr>
        <w:t xml:space="preserve"> will the testing </w:t>
      </w:r>
      <w:r>
        <w:rPr>
          <w:rFonts w:cs="Arial"/>
          <w:color w:val="000000" w:themeColor="text1"/>
          <w:u w:val="single"/>
        </w:rPr>
        <w:t>take</w:t>
      </w:r>
      <w:r w:rsidR="004B4B46">
        <w:rPr>
          <w:rFonts w:cs="Arial"/>
          <w:color w:val="000000" w:themeColor="text1"/>
          <w:u w:val="single"/>
        </w:rPr>
        <w:t>?</w:t>
      </w:r>
      <w:r w:rsidR="0082617A" w:rsidRPr="0082617A">
        <w:rPr>
          <w:rFonts w:cs="Arial"/>
          <w:color w:val="000000" w:themeColor="text1"/>
        </w:rPr>
        <w:t xml:space="preserve"> </w:t>
      </w:r>
    </w:p>
    <w:sdt>
      <w:sdtPr>
        <w:rPr>
          <w:rFonts w:cs="Arial"/>
          <w:bCs/>
        </w:rPr>
        <w:id w:val="1511173099"/>
        <w:placeholder>
          <w:docPart w:val="0C2312571F674068B82B854835C32230"/>
        </w:placeholder>
        <w:showingPlcHdr/>
      </w:sdtPr>
      <w:sdtEndPr>
        <w:rPr>
          <w:i/>
          <w:iCs/>
          <w:color w:val="C00000"/>
        </w:rPr>
      </w:sdtEndPr>
      <w:sdtContent>
        <w:p w:rsidR="00394BD6" w:rsidRDefault="00394BD6" w:rsidP="00394BD6">
          <w:pPr>
            <w:rPr>
              <w:rFonts w:cs="Arial"/>
              <w:bCs/>
            </w:rPr>
          </w:pPr>
          <w:r>
            <w:rPr>
              <w:rStyle w:val="PlaceholderText"/>
            </w:rPr>
            <w:t>Click or tap here to enter text.</w:t>
          </w:r>
        </w:p>
      </w:sdtContent>
    </w:sdt>
    <w:p w:rsidR="00E641A9" w:rsidRDefault="00E641A9" w:rsidP="00012E2D">
      <w:pPr>
        <w:pStyle w:val="NormalWeb"/>
        <w:spacing w:before="0" w:beforeAutospacing="0" w:after="0" w:afterAutospacing="0"/>
        <w:ind w:right="180"/>
        <w:rPr>
          <w:rFonts w:cs="Arial"/>
          <w:u w:val="single"/>
        </w:rPr>
      </w:pPr>
    </w:p>
    <w:p w:rsidR="0082617A" w:rsidRPr="0082617A" w:rsidRDefault="004B4B46" w:rsidP="004B4B46">
      <w:pPr>
        <w:pStyle w:val="NormalWeb"/>
        <w:spacing w:before="0" w:beforeAutospacing="0" w:after="0" w:afterAutospacing="0"/>
        <w:ind w:right="180"/>
        <w:rPr>
          <w:rFonts w:cs="Arial"/>
          <w:iCs/>
          <w:color w:val="FF0000"/>
        </w:rPr>
      </w:pPr>
      <w:r>
        <w:rPr>
          <w:rFonts w:cs="Arial"/>
          <w:u w:val="single"/>
        </w:rPr>
        <w:t>Will I receive any economic compensation?</w:t>
      </w:r>
    </w:p>
    <w:p w:rsidR="00E641A9" w:rsidRDefault="002E01C1" w:rsidP="00D92B2C">
      <w:pPr>
        <w:pStyle w:val="NormalWeb"/>
        <w:spacing w:before="0" w:beforeAutospacing="0" w:after="0" w:afterAutospacing="0"/>
        <w:ind w:right="180"/>
        <w:rPr>
          <w:rFonts w:cs="Arial"/>
          <w:bCs/>
          <w:iCs/>
          <w:color w:val="000000" w:themeColor="text1"/>
          <w:u w:val="single"/>
        </w:rPr>
      </w:pPr>
      <w:sdt>
        <w:sdtPr>
          <w:rPr>
            <w:rFonts w:cs="Arial"/>
          </w:rPr>
          <w:id w:val="-815637395"/>
          <w:placeholder>
            <w:docPart w:val="48EF9481C7144BA28784478F3F8F0BEF"/>
          </w:placeholder>
          <w:showingPlcHdr/>
        </w:sdtPr>
        <w:sdtEndPr/>
        <w:sdtContent>
          <w:r w:rsidR="00D92B2C" w:rsidRPr="008915C5">
            <w:rPr>
              <w:rStyle w:val="PlaceholderText"/>
              <w:rFonts w:eastAsiaTheme="minorHAnsi"/>
            </w:rPr>
            <w:t>Click or tap here to enter text.</w:t>
          </w:r>
        </w:sdtContent>
      </w:sdt>
    </w:p>
    <w:p w:rsidR="004B4B46" w:rsidRDefault="004B4B46" w:rsidP="0058763A">
      <w:pPr>
        <w:pStyle w:val="NormalWeb"/>
        <w:spacing w:before="0" w:beforeAutospacing="0" w:after="0" w:afterAutospacing="0"/>
        <w:ind w:right="180"/>
        <w:rPr>
          <w:rFonts w:cs="Arial"/>
          <w:bCs/>
          <w:iCs/>
          <w:color w:val="000000" w:themeColor="text1"/>
          <w:u w:val="single"/>
        </w:rPr>
      </w:pPr>
    </w:p>
    <w:p w:rsidR="00D00222" w:rsidRDefault="0058763A" w:rsidP="001B4594">
      <w:pPr>
        <w:pStyle w:val="NormalWeb"/>
        <w:spacing w:before="0" w:beforeAutospacing="0" w:after="0" w:afterAutospacing="0"/>
        <w:ind w:right="180"/>
        <w:rPr>
          <w:rFonts w:cs="Arial"/>
          <w:iCs/>
          <w:color w:val="000000" w:themeColor="text1"/>
        </w:rPr>
      </w:pPr>
      <w:r>
        <w:rPr>
          <w:rFonts w:cs="Arial"/>
          <w:bCs/>
          <w:iCs/>
          <w:color w:val="000000" w:themeColor="text1"/>
          <w:u w:val="single"/>
        </w:rPr>
        <w:t>Who is funding this study?</w:t>
      </w:r>
      <w:r w:rsidR="0082617A" w:rsidRPr="0082617A">
        <w:rPr>
          <w:rFonts w:cs="Arial"/>
          <w:iCs/>
          <w:color w:val="000000" w:themeColor="text1"/>
        </w:rPr>
        <w:t xml:space="preserve"> </w:t>
      </w:r>
    </w:p>
    <w:p w:rsidR="0082617A" w:rsidRPr="0082617A" w:rsidRDefault="0082617A" w:rsidP="00721AA7">
      <w:pPr>
        <w:pStyle w:val="NormalWeb"/>
        <w:spacing w:before="0" w:beforeAutospacing="0" w:after="0" w:afterAutospacing="0"/>
        <w:ind w:right="180"/>
        <w:rPr>
          <w:rFonts w:cs="Arial"/>
        </w:rPr>
      </w:pPr>
      <w:r w:rsidRPr="0082617A">
        <w:rPr>
          <w:rFonts w:cs="Arial"/>
          <w:color w:val="000000" w:themeColor="text1"/>
        </w:rPr>
        <w:t xml:space="preserve">The study is funded </w:t>
      </w:r>
      <w:proofErr w:type="gramStart"/>
      <w:r w:rsidRPr="0082617A">
        <w:rPr>
          <w:rFonts w:cs="Arial"/>
          <w:color w:val="000000" w:themeColor="text1"/>
        </w:rPr>
        <w:t>by</w:t>
      </w:r>
      <w:r w:rsidR="004B4B46">
        <w:rPr>
          <w:rFonts w:cs="Arial"/>
          <w:color w:val="000000" w:themeColor="text1"/>
        </w:rPr>
        <w:t>:</w:t>
      </w:r>
      <w:proofErr w:type="gramEnd"/>
      <w:r w:rsidRPr="0082617A">
        <w:rPr>
          <w:rFonts w:cs="Arial"/>
          <w:color w:val="000000" w:themeColor="text1"/>
        </w:rPr>
        <w:t xml:space="preserve"> </w:t>
      </w:r>
      <w:r w:rsidR="005259A5">
        <w:rPr>
          <w:rFonts w:cs="Arial"/>
        </w:rPr>
        <w:t xml:space="preserve"> </w:t>
      </w:r>
      <w:sdt>
        <w:sdtPr>
          <w:rPr>
            <w:rFonts w:cs="Arial"/>
          </w:rPr>
          <w:id w:val="317692980"/>
          <w:placeholder>
            <w:docPart w:val="29FB8B87CE054DC1973EA82952676126"/>
          </w:placeholder>
          <w:showingPlcHdr/>
        </w:sdtPr>
        <w:sdtEndPr/>
        <w:sdtContent>
          <w:r w:rsidR="00721AA7" w:rsidRPr="008915C5">
            <w:rPr>
              <w:rStyle w:val="PlaceholderText"/>
              <w:rFonts w:eastAsiaTheme="minorHAnsi"/>
            </w:rPr>
            <w:t>Click or tap here to enter text.</w:t>
          </w:r>
        </w:sdtContent>
      </w:sdt>
    </w:p>
    <w:p w:rsidR="00A4264E" w:rsidRDefault="00A4264E" w:rsidP="0082617A">
      <w:pPr>
        <w:pStyle w:val="NormalWeb"/>
        <w:spacing w:before="0" w:beforeAutospacing="0" w:after="0" w:afterAutospacing="0"/>
        <w:ind w:right="180"/>
        <w:rPr>
          <w:rFonts w:cs="Arial"/>
          <w:bCs/>
          <w:u w:val="single"/>
        </w:rPr>
      </w:pPr>
    </w:p>
    <w:p w:rsidR="0058763A" w:rsidRDefault="0058763A" w:rsidP="0082617A">
      <w:pPr>
        <w:pStyle w:val="NormalWeb"/>
        <w:spacing w:before="0" w:beforeAutospacing="0" w:after="0" w:afterAutospacing="0"/>
        <w:ind w:right="180"/>
        <w:rPr>
          <w:rFonts w:cs="Arial"/>
          <w:bCs/>
          <w:u w:val="single"/>
        </w:rPr>
      </w:pPr>
      <w:r w:rsidRPr="0058763A">
        <w:rPr>
          <w:rFonts w:cs="Arial"/>
          <w:bCs/>
          <w:u w:val="single"/>
        </w:rPr>
        <w:t>What are my rights as a research participant</w:t>
      </w:r>
      <w:r>
        <w:rPr>
          <w:rFonts w:cs="Arial"/>
          <w:bCs/>
          <w:u w:val="single"/>
        </w:rPr>
        <w:t>?</w:t>
      </w:r>
    </w:p>
    <w:p w:rsidR="0082617A" w:rsidRPr="0082617A" w:rsidRDefault="0082617A" w:rsidP="0082617A">
      <w:pPr>
        <w:pStyle w:val="NormalWeb"/>
        <w:spacing w:before="0" w:beforeAutospacing="0" w:after="0" w:afterAutospacing="0"/>
        <w:ind w:right="180"/>
        <w:rPr>
          <w:rFonts w:cs="Arial"/>
        </w:rPr>
      </w:pPr>
      <w:r w:rsidRPr="0082617A">
        <w:rPr>
          <w:rFonts w:cs="Arial"/>
        </w:rPr>
        <w:t xml:space="preserve">If you have read this form and have decided to participate in this study, please understand your participation is voluntary </w:t>
      </w:r>
      <w:r w:rsidRPr="008143CB">
        <w:rPr>
          <w:rFonts w:cs="Arial"/>
          <w:noProof/>
        </w:rPr>
        <w:t>and</w:t>
      </w:r>
      <w:r w:rsidRPr="0082617A">
        <w:rPr>
          <w:rFonts w:cs="Arial"/>
        </w:rPr>
        <w:t xml:space="preserve"> you have the right to withdraw your consent or discontinue participation at any time without penalty </w:t>
      </w:r>
      <w:r w:rsidRPr="0082617A">
        <w:rPr>
          <w:rFonts w:cs="Arial"/>
          <w:color w:val="000000"/>
        </w:rPr>
        <w:t>or loss of benefits to which you are otherwise entitled</w:t>
      </w:r>
      <w:r w:rsidRPr="0082617A">
        <w:rPr>
          <w:rFonts w:cs="Arial"/>
        </w:rPr>
        <w:t xml:space="preserve">. </w:t>
      </w:r>
    </w:p>
    <w:p w:rsidR="009266CE" w:rsidRDefault="0082617A" w:rsidP="0082617A">
      <w:pPr>
        <w:pStyle w:val="NormalWeb"/>
        <w:spacing w:before="0" w:beforeAutospacing="0" w:after="0" w:afterAutospacing="0"/>
        <w:ind w:right="180"/>
        <w:rPr>
          <w:rFonts w:cs="Arial"/>
          <w:b/>
          <w:bCs/>
        </w:rPr>
      </w:pPr>
      <w:r w:rsidRPr="0082617A">
        <w:rPr>
          <w:rFonts w:cs="Arial"/>
        </w:rPr>
        <w:t>The results of this research study may be presented at scientific or professional meetings or pu</w:t>
      </w:r>
      <w:r w:rsidR="009266CE">
        <w:rPr>
          <w:rFonts w:cs="Arial"/>
        </w:rPr>
        <w:t>blished in scientific journals.</w:t>
      </w:r>
      <w:r w:rsidRPr="0082617A">
        <w:rPr>
          <w:rFonts w:cs="Arial"/>
        </w:rPr>
        <w:t xml:space="preserve"> However, your identity will not </w:t>
      </w:r>
      <w:r w:rsidRPr="008143CB">
        <w:rPr>
          <w:rFonts w:cs="Arial"/>
          <w:noProof/>
        </w:rPr>
        <w:t>be disclosed</w:t>
      </w:r>
      <w:r w:rsidRPr="0082617A">
        <w:rPr>
          <w:rFonts w:cs="Arial"/>
          <w:b/>
          <w:bCs/>
        </w:rPr>
        <w:t xml:space="preserve">. </w:t>
      </w:r>
    </w:p>
    <w:p w:rsidR="0082617A" w:rsidRPr="0082617A" w:rsidRDefault="0082617A" w:rsidP="0082617A">
      <w:pPr>
        <w:pStyle w:val="NormalWeb"/>
        <w:spacing w:before="0" w:beforeAutospacing="0" w:after="0" w:afterAutospacing="0"/>
        <w:ind w:right="180"/>
        <w:rPr>
          <w:rFonts w:cs="Arial"/>
        </w:rPr>
      </w:pPr>
      <w:r w:rsidRPr="0082617A">
        <w:rPr>
          <w:rFonts w:cs="Arial"/>
        </w:rPr>
        <w:t xml:space="preserve">You have the right to refuse to answer particular questions. </w:t>
      </w:r>
    </w:p>
    <w:p w:rsidR="0058763A" w:rsidRDefault="0058763A" w:rsidP="0058763A">
      <w:pPr>
        <w:pStyle w:val="NormalWeb"/>
        <w:spacing w:before="0" w:beforeAutospacing="0" w:after="0" w:afterAutospacing="0"/>
        <w:ind w:right="180"/>
        <w:rPr>
          <w:rFonts w:cs="Arial"/>
        </w:rPr>
      </w:pPr>
    </w:p>
    <w:p w:rsidR="0082617A" w:rsidRPr="0058763A" w:rsidRDefault="0058763A" w:rsidP="0058763A">
      <w:pPr>
        <w:pStyle w:val="NormalWeb"/>
        <w:spacing w:before="0" w:beforeAutospacing="0" w:after="0" w:afterAutospacing="0"/>
        <w:ind w:right="180"/>
        <w:rPr>
          <w:rFonts w:cs="Arial"/>
          <w:u w:val="single"/>
        </w:rPr>
      </w:pPr>
      <w:r w:rsidRPr="0058763A">
        <w:rPr>
          <w:rFonts w:cs="Arial"/>
          <w:u w:val="single"/>
        </w:rPr>
        <w:t>Whom may I contact with questions?</w:t>
      </w:r>
    </w:p>
    <w:p w:rsidR="00012E2D" w:rsidRDefault="0082617A" w:rsidP="00D06273">
      <w:pPr>
        <w:ind w:right="187"/>
        <w:rPr>
          <w:rFonts w:cs="Arial"/>
        </w:rPr>
      </w:pPr>
      <w:r w:rsidRPr="0082617A">
        <w:rPr>
          <w:rFonts w:cs="Arial"/>
        </w:rPr>
        <w:t>If you have any questions, concerns or complaints about this</w:t>
      </w:r>
      <w:r w:rsidRPr="0082617A">
        <w:rPr>
          <w:rFonts w:cs="Arial"/>
          <w:bCs/>
        </w:rPr>
        <w:t xml:space="preserve"> research study</w:t>
      </w:r>
      <w:r w:rsidRPr="0082617A">
        <w:rPr>
          <w:rFonts w:cs="Arial"/>
        </w:rPr>
        <w:t xml:space="preserve">, its procedures, risks </w:t>
      </w:r>
      <w:r w:rsidRPr="008143CB">
        <w:rPr>
          <w:rFonts w:cs="Arial"/>
          <w:noProof/>
        </w:rPr>
        <w:t>and</w:t>
      </w:r>
      <w:r w:rsidR="00D06273">
        <w:rPr>
          <w:rFonts w:cs="Arial"/>
        </w:rPr>
        <w:t xml:space="preserve"> benefits</w:t>
      </w:r>
      <w:r w:rsidRPr="0082617A">
        <w:rPr>
          <w:rFonts w:cs="Arial"/>
        </w:rPr>
        <w:t>,</w:t>
      </w:r>
      <w:r w:rsidR="00D06273">
        <w:rPr>
          <w:rFonts w:cs="Arial"/>
        </w:rPr>
        <w:t xml:space="preserve"> or if anything changes in your medical condition,</w:t>
      </w:r>
      <w:r w:rsidRPr="0082617A">
        <w:rPr>
          <w:rFonts w:cs="Arial"/>
        </w:rPr>
        <w:t xml:space="preserve"> </w:t>
      </w:r>
      <w:r w:rsidR="000C12A5">
        <w:rPr>
          <w:rFonts w:cs="Arial"/>
        </w:rPr>
        <w:t>contact</w:t>
      </w:r>
      <w:r w:rsidRPr="0082617A">
        <w:rPr>
          <w:rFonts w:cs="Arial"/>
        </w:rPr>
        <w:t xml:space="preserve"> the Principal Investigator</w:t>
      </w:r>
      <w:r w:rsidR="00721AA7">
        <w:rPr>
          <w:rFonts w:cs="Arial"/>
        </w:rPr>
        <w:t xml:space="preserve"> or Study contact.</w:t>
      </w:r>
    </w:p>
    <w:p w:rsidR="0082617A" w:rsidRPr="0082617A" w:rsidRDefault="0082617A" w:rsidP="00721AA7">
      <w:pPr>
        <w:ind w:right="187"/>
        <w:rPr>
          <w:rFonts w:cs="Arial"/>
        </w:rPr>
      </w:pPr>
      <w:r w:rsidRPr="0082617A">
        <w:rPr>
          <w:rFonts w:cs="Arial"/>
        </w:rPr>
        <w:t xml:space="preserve"> </w:t>
      </w:r>
    </w:p>
    <w:p w:rsidR="0082617A" w:rsidRPr="0082617A" w:rsidRDefault="0082617A" w:rsidP="004D0B91">
      <w:pPr>
        <w:ind w:right="187"/>
        <w:rPr>
          <w:rFonts w:cs="Arial"/>
        </w:rPr>
      </w:pPr>
      <w:r w:rsidRPr="0082617A">
        <w:rPr>
          <w:rFonts w:cs="Arial"/>
        </w:rPr>
        <w:t xml:space="preserve">If you are not satisfied with how this study is </w:t>
      </w:r>
      <w:r w:rsidRPr="008143CB">
        <w:rPr>
          <w:rFonts w:cs="Arial"/>
          <w:noProof/>
        </w:rPr>
        <w:t>being conducted</w:t>
      </w:r>
      <w:r w:rsidRPr="0082617A">
        <w:rPr>
          <w:rFonts w:cs="Arial"/>
        </w:rPr>
        <w:t xml:space="preserve">, or if you have any concerns, complaints, or general questions about the research or your rights as a participant, please contact KAUST Institutional Biosafety and Bioethics Committee (IBEC) </w:t>
      </w:r>
      <w:hyperlink r:id="rId6" w:history="1">
        <w:r w:rsidR="00E731CB" w:rsidRPr="00461C9E">
          <w:rPr>
            <w:rStyle w:val="Hyperlink"/>
            <w:rFonts w:cs="Arial"/>
          </w:rPr>
          <w:t>IBEC@kaust.edu.sa</w:t>
        </w:r>
      </w:hyperlink>
      <w:r w:rsidR="00E731CB">
        <w:rPr>
          <w:rFonts w:cs="Arial"/>
        </w:rPr>
        <w:t xml:space="preserve"> </w:t>
      </w:r>
      <w:r w:rsidRPr="0082617A">
        <w:rPr>
          <w:rFonts w:cs="Arial"/>
        </w:rPr>
        <w:t xml:space="preserve"> </w:t>
      </w:r>
    </w:p>
    <w:p w:rsidR="00130529" w:rsidRDefault="00130529">
      <w:pPr>
        <w:spacing w:after="160" w:line="259" w:lineRule="auto"/>
        <w:rPr>
          <w:rFonts w:cs="Arial"/>
        </w:rPr>
      </w:pPr>
      <w:r>
        <w:rPr>
          <w:rFonts w:cs="Arial"/>
        </w:rPr>
        <w:br w:type="page"/>
      </w:r>
    </w:p>
    <w:p w:rsidR="004B4B46" w:rsidRPr="0082617A" w:rsidRDefault="004B4B46" w:rsidP="0082617A">
      <w:pPr>
        <w:rPr>
          <w:rFonts w:cs="Arial"/>
        </w:rPr>
      </w:pPr>
    </w:p>
    <w:p w:rsidR="0082617A" w:rsidRPr="0082617A" w:rsidRDefault="0082617A" w:rsidP="0082617A">
      <w:pPr>
        <w:rPr>
          <w:rFonts w:cs="Arial"/>
        </w:rPr>
      </w:pPr>
    </w:p>
    <w:tbl>
      <w:tblPr>
        <w:tblStyle w:val="TableGrid"/>
        <w:tblpPr w:leftFromText="180" w:rightFromText="180" w:vertAnchor="page" w:horzAnchor="margin" w:tblpY="3106"/>
        <w:tblW w:w="0" w:type="auto"/>
        <w:tblInd w:w="0" w:type="dxa"/>
        <w:tblLook w:val="04A0" w:firstRow="1" w:lastRow="0" w:firstColumn="1" w:lastColumn="0" w:noHBand="0" w:noVBand="1"/>
      </w:tblPr>
      <w:tblGrid>
        <w:gridCol w:w="3116"/>
        <w:gridCol w:w="3989"/>
        <w:gridCol w:w="2245"/>
      </w:tblGrid>
      <w:tr w:rsidR="0082617A" w:rsidRPr="007E2C7F" w:rsidTr="001232C0">
        <w:tc>
          <w:tcPr>
            <w:tcW w:w="3116" w:type="dxa"/>
            <w:tcBorders>
              <w:top w:val="single" w:sz="4" w:space="0" w:color="auto"/>
              <w:left w:val="single" w:sz="4" w:space="0" w:color="auto"/>
              <w:bottom w:val="single" w:sz="4" w:space="0" w:color="auto"/>
              <w:right w:val="single" w:sz="4" w:space="0" w:color="auto"/>
            </w:tcBorders>
            <w:hideMark/>
          </w:tcPr>
          <w:p w:rsidR="0082617A" w:rsidRPr="007D0B60" w:rsidRDefault="004B4B46" w:rsidP="001232C0">
            <w:pPr>
              <w:rPr>
                <w:rFonts w:cs="Arial"/>
              </w:rPr>
            </w:pPr>
            <w:r w:rsidRPr="007D0B60">
              <w:rPr>
                <w:rFonts w:cs="Arial"/>
              </w:rPr>
              <w:t>Name of p</w:t>
            </w:r>
            <w:r w:rsidR="0082617A" w:rsidRPr="007D0B60">
              <w:rPr>
                <w:rFonts w:cs="Arial"/>
              </w:rPr>
              <w:t>articipant</w:t>
            </w:r>
            <w:r w:rsidR="0082617A" w:rsidRPr="007D0B60">
              <w:rPr>
                <w:rFonts w:cs="Arial"/>
              </w:rPr>
              <w:tab/>
            </w:r>
          </w:p>
        </w:tc>
        <w:tc>
          <w:tcPr>
            <w:tcW w:w="3989" w:type="dxa"/>
            <w:tcBorders>
              <w:top w:val="single" w:sz="4" w:space="0" w:color="auto"/>
              <w:left w:val="single" w:sz="4" w:space="0" w:color="auto"/>
              <w:bottom w:val="single" w:sz="4" w:space="0" w:color="auto"/>
              <w:right w:val="single" w:sz="4" w:space="0" w:color="auto"/>
            </w:tcBorders>
            <w:hideMark/>
          </w:tcPr>
          <w:p w:rsidR="0082617A" w:rsidRPr="007D0B60" w:rsidRDefault="004B4B46" w:rsidP="001232C0">
            <w:pPr>
              <w:rPr>
                <w:rFonts w:cs="Arial"/>
              </w:rPr>
            </w:pPr>
            <w:r w:rsidRPr="007D0B60">
              <w:rPr>
                <w:rFonts w:cs="Arial"/>
              </w:rPr>
              <w:t xml:space="preserve">Signature of  participant </w:t>
            </w:r>
            <w:r w:rsidR="0082617A" w:rsidRPr="007D0B60">
              <w:rPr>
                <w:rFonts w:cs="Arial"/>
              </w:rPr>
              <w:tab/>
            </w:r>
          </w:p>
        </w:tc>
        <w:tc>
          <w:tcPr>
            <w:tcW w:w="2245" w:type="dxa"/>
            <w:tcBorders>
              <w:top w:val="single" w:sz="4" w:space="0" w:color="auto"/>
              <w:left w:val="single" w:sz="4" w:space="0" w:color="auto"/>
              <w:bottom w:val="single" w:sz="4" w:space="0" w:color="auto"/>
              <w:right w:val="single" w:sz="4" w:space="0" w:color="auto"/>
            </w:tcBorders>
            <w:hideMark/>
          </w:tcPr>
          <w:p w:rsidR="0082617A" w:rsidRPr="007D0B60" w:rsidRDefault="0082617A" w:rsidP="001232C0">
            <w:pPr>
              <w:rPr>
                <w:rFonts w:cs="Arial"/>
              </w:rPr>
            </w:pPr>
            <w:r w:rsidRPr="007D0B60">
              <w:rPr>
                <w:rFonts w:cs="Arial"/>
              </w:rPr>
              <w:t>Date</w:t>
            </w:r>
          </w:p>
        </w:tc>
      </w:tr>
      <w:tr w:rsidR="0082617A" w:rsidRPr="0082617A" w:rsidTr="001232C0">
        <w:trPr>
          <w:trHeight w:val="836"/>
        </w:trPr>
        <w:sdt>
          <w:sdtPr>
            <w:rPr>
              <w:rFonts w:cs="Arial"/>
            </w:rPr>
            <w:id w:val="-275564725"/>
            <w:placeholder>
              <w:docPart w:val="1CCBF52E620A4C7DA3C161EDE30B00CC"/>
            </w:placeholder>
            <w:showingPlcHdr/>
          </w:sdtPr>
          <w:sdtEndPr/>
          <w:sdtContent>
            <w:tc>
              <w:tcPr>
                <w:tcW w:w="3116" w:type="dxa"/>
                <w:tcBorders>
                  <w:top w:val="single" w:sz="4" w:space="0" w:color="auto"/>
                  <w:left w:val="single" w:sz="4" w:space="0" w:color="auto"/>
                  <w:bottom w:val="single" w:sz="4" w:space="0" w:color="auto"/>
                  <w:right w:val="single" w:sz="4" w:space="0" w:color="auto"/>
                </w:tcBorders>
                <w:hideMark/>
              </w:tcPr>
              <w:p w:rsidR="0082617A" w:rsidRPr="0082617A" w:rsidRDefault="0082617A" w:rsidP="001232C0">
                <w:pPr>
                  <w:rPr>
                    <w:rFonts w:cs="Arial"/>
                  </w:rPr>
                </w:pPr>
                <w:r w:rsidRPr="0082617A">
                  <w:rPr>
                    <w:rStyle w:val="PlaceholderText"/>
                    <w:rFonts w:eastAsiaTheme="minorHAnsi"/>
                  </w:rPr>
                  <w:t>Click or tap here to enter text.</w:t>
                </w:r>
              </w:p>
            </w:tc>
          </w:sdtContent>
        </w:sdt>
        <w:tc>
          <w:tcPr>
            <w:tcW w:w="3989" w:type="dxa"/>
            <w:tcBorders>
              <w:top w:val="single" w:sz="4" w:space="0" w:color="auto"/>
              <w:left w:val="single" w:sz="4" w:space="0" w:color="auto"/>
              <w:bottom w:val="single" w:sz="4" w:space="0" w:color="auto"/>
              <w:right w:val="single" w:sz="4" w:space="0" w:color="auto"/>
            </w:tcBorders>
          </w:tcPr>
          <w:p w:rsidR="0082617A" w:rsidRPr="0082617A" w:rsidRDefault="0082617A" w:rsidP="001232C0">
            <w:pPr>
              <w:rPr>
                <w:rFonts w:cs="Arial"/>
              </w:rPr>
            </w:pPr>
          </w:p>
        </w:tc>
        <w:sdt>
          <w:sdtPr>
            <w:rPr>
              <w:rFonts w:cs="Arial"/>
            </w:rPr>
            <w:id w:val="-535349219"/>
            <w:placeholder>
              <w:docPart w:val="1ACEAFFA75674B889D4E5878E637CA3E"/>
            </w:placeholder>
            <w:showingPlcHdr/>
            <w:date>
              <w:dateFormat w:val="M/d/yyyy"/>
              <w:lid w:val="en-US"/>
              <w:storeMappedDataAs w:val="dateTime"/>
              <w:calendar w:val="gregorian"/>
            </w:date>
          </w:sdtPr>
          <w:sdtEndPr/>
          <w:sdtContent>
            <w:tc>
              <w:tcPr>
                <w:tcW w:w="2245" w:type="dxa"/>
                <w:tcBorders>
                  <w:top w:val="single" w:sz="4" w:space="0" w:color="auto"/>
                  <w:left w:val="single" w:sz="4" w:space="0" w:color="auto"/>
                  <w:bottom w:val="single" w:sz="4" w:space="0" w:color="auto"/>
                  <w:right w:val="single" w:sz="4" w:space="0" w:color="auto"/>
                </w:tcBorders>
              </w:tcPr>
              <w:p w:rsidR="0082617A" w:rsidRPr="0082617A" w:rsidRDefault="0082617A" w:rsidP="001232C0">
                <w:pPr>
                  <w:rPr>
                    <w:rFonts w:cs="Arial"/>
                  </w:rPr>
                </w:pPr>
                <w:r w:rsidRPr="0082617A">
                  <w:rPr>
                    <w:rStyle w:val="PlaceholderText"/>
                    <w:rFonts w:eastAsiaTheme="minorHAnsi"/>
                  </w:rPr>
                  <w:t>Click or tap to enter a date.</w:t>
                </w:r>
              </w:p>
            </w:tc>
          </w:sdtContent>
        </w:sdt>
      </w:tr>
      <w:tr w:rsidR="00946F07" w:rsidRPr="0082617A" w:rsidTr="001232C0">
        <w:trPr>
          <w:trHeight w:val="332"/>
        </w:trPr>
        <w:tc>
          <w:tcPr>
            <w:tcW w:w="3116" w:type="dxa"/>
            <w:tcBorders>
              <w:top w:val="single" w:sz="4" w:space="0" w:color="auto"/>
              <w:left w:val="single" w:sz="4" w:space="0" w:color="auto"/>
              <w:bottom w:val="single" w:sz="4" w:space="0" w:color="auto"/>
              <w:right w:val="single" w:sz="4" w:space="0" w:color="auto"/>
            </w:tcBorders>
          </w:tcPr>
          <w:p w:rsidR="00946F07" w:rsidRDefault="004B4B46" w:rsidP="001232C0">
            <w:pPr>
              <w:rPr>
                <w:rFonts w:cs="Arial"/>
              </w:rPr>
            </w:pPr>
            <w:r>
              <w:rPr>
                <w:rFonts w:cs="Arial"/>
              </w:rPr>
              <w:t xml:space="preserve">Identification of </w:t>
            </w:r>
            <w:r w:rsidR="00130529">
              <w:rPr>
                <w:rFonts w:cs="Arial"/>
              </w:rPr>
              <w:t>p</w:t>
            </w:r>
            <w:r w:rsidR="00946F07">
              <w:rPr>
                <w:rFonts w:cs="Arial"/>
              </w:rPr>
              <w:t>articipant</w:t>
            </w:r>
          </w:p>
          <w:p w:rsidR="00946F07" w:rsidRDefault="00946F07" w:rsidP="001232C0">
            <w:pPr>
              <w:rPr>
                <w:rFonts w:cs="Arial"/>
              </w:rPr>
            </w:pPr>
          </w:p>
        </w:tc>
        <w:tc>
          <w:tcPr>
            <w:tcW w:w="3989" w:type="dxa"/>
            <w:tcBorders>
              <w:top w:val="single" w:sz="4" w:space="0" w:color="auto"/>
              <w:left w:val="single" w:sz="4" w:space="0" w:color="auto"/>
              <w:bottom w:val="single" w:sz="4" w:space="0" w:color="auto"/>
              <w:right w:val="single" w:sz="4" w:space="0" w:color="auto"/>
            </w:tcBorders>
          </w:tcPr>
          <w:p w:rsidR="00946F07" w:rsidRPr="0082617A" w:rsidRDefault="00946F07" w:rsidP="001232C0">
            <w:pPr>
              <w:rPr>
                <w:rFonts w:cs="Arial"/>
              </w:rPr>
            </w:pPr>
            <w:r w:rsidRPr="0082617A">
              <w:rPr>
                <w:rFonts w:cs="Arial"/>
              </w:rPr>
              <w:t xml:space="preserve">Signature </w:t>
            </w:r>
            <w:r>
              <w:rPr>
                <w:rFonts w:cs="Arial"/>
              </w:rPr>
              <w:t>of PI or Study coordinator</w:t>
            </w:r>
            <w:r w:rsidRPr="0082617A">
              <w:rPr>
                <w:rFonts w:cs="Arial"/>
              </w:rPr>
              <w:tab/>
            </w:r>
          </w:p>
        </w:tc>
        <w:tc>
          <w:tcPr>
            <w:tcW w:w="2245" w:type="dxa"/>
            <w:tcBorders>
              <w:top w:val="single" w:sz="4" w:space="0" w:color="auto"/>
              <w:left w:val="single" w:sz="4" w:space="0" w:color="auto"/>
              <w:bottom w:val="single" w:sz="4" w:space="0" w:color="auto"/>
              <w:right w:val="single" w:sz="4" w:space="0" w:color="auto"/>
            </w:tcBorders>
          </w:tcPr>
          <w:p w:rsidR="00946F07" w:rsidRDefault="00946F07" w:rsidP="001232C0">
            <w:pPr>
              <w:rPr>
                <w:rFonts w:cs="Arial"/>
              </w:rPr>
            </w:pPr>
            <w:r>
              <w:rPr>
                <w:rFonts w:cs="Arial"/>
              </w:rPr>
              <w:t>Date</w:t>
            </w:r>
          </w:p>
        </w:tc>
      </w:tr>
      <w:tr w:rsidR="00946F07" w:rsidRPr="0082617A" w:rsidTr="001232C0">
        <w:trPr>
          <w:trHeight w:val="836"/>
        </w:trPr>
        <w:tc>
          <w:tcPr>
            <w:tcW w:w="3116" w:type="dxa"/>
            <w:tcBorders>
              <w:top w:val="single" w:sz="4" w:space="0" w:color="auto"/>
              <w:left w:val="single" w:sz="4" w:space="0" w:color="auto"/>
              <w:bottom w:val="single" w:sz="4" w:space="0" w:color="auto"/>
              <w:right w:val="single" w:sz="4" w:space="0" w:color="auto"/>
            </w:tcBorders>
          </w:tcPr>
          <w:p w:rsidR="00946F07" w:rsidRPr="00946F07" w:rsidRDefault="002E01C1" w:rsidP="001232C0">
            <w:pPr>
              <w:rPr>
                <w:rFonts w:cs="Arial"/>
              </w:rPr>
            </w:pPr>
            <w:sdt>
              <w:sdtPr>
                <w:rPr>
                  <w:rFonts w:cs="Arial"/>
                </w:rPr>
                <w:id w:val="1142003823"/>
                <w14:checkbox>
                  <w14:checked w14:val="0"/>
                  <w14:checkedState w14:val="2612" w14:font="MS Gothic"/>
                  <w14:uncheckedState w14:val="2610" w14:font="MS Gothic"/>
                </w14:checkbox>
              </w:sdtPr>
              <w:sdtEndPr/>
              <w:sdtContent>
                <w:r w:rsidR="00224EF0">
                  <w:rPr>
                    <w:rFonts w:ascii="MS Gothic" w:eastAsia="MS Gothic" w:hAnsi="MS Gothic" w:cs="Arial" w:hint="eastAsia"/>
                  </w:rPr>
                  <w:t>☐</w:t>
                </w:r>
              </w:sdtContent>
            </w:sdt>
            <w:r w:rsidR="00946F07" w:rsidRPr="00946F07">
              <w:rPr>
                <w:rFonts w:cs="Arial"/>
              </w:rPr>
              <w:t>KAUST id</w:t>
            </w:r>
          </w:p>
          <w:p w:rsidR="00946F07" w:rsidRDefault="002E01C1" w:rsidP="001232C0">
            <w:pPr>
              <w:rPr>
                <w:rFonts w:cs="Arial"/>
              </w:rPr>
            </w:pPr>
            <w:sdt>
              <w:sdtPr>
                <w:rPr>
                  <w:rFonts w:cs="Arial"/>
                </w:rPr>
                <w:id w:val="1168448763"/>
                <w14:checkbox>
                  <w14:checked w14:val="0"/>
                  <w14:checkedState w14:val="2612" w14:font="MS Gothic"/>
                  <w14:uncheckedState w14:val="2610" w14:font="MS Gothic"/>
                </w14:checkbox>
              </w:sdtPr>
              <w:sdtEndPr/>
              <w:sdtContent>
                <w:r w:rsidR="00224EF0">
                  <w:rPr>
                    <w:rFonts w:ascii="MS Gothic" w:eastAsia="MS Gothic" w:hAnsi="MS Gothic" w:cs="Arial" w:hint="eastAsia"/>
                  </w:rPr>
                  <w:t>☐</w:t>
                </w:r>
              </w:sdtContent>
            </w:sdt>
            <w:r w:rsidR="00946F07" w:rsidRPr="00946F07">
              <w:rPr>
                <w:rFonts w:cs="Arial"/>
              </w:rPr>
              <w:t>National id</w:t>
            </w:r>
          </w:p>
        </w:tc>
        <w:tc>
          <w:tcPr>
            <w:tcW w:w="3989" w:type="dxa"/>
            <w:tcBorders>
              <w:top w:val="single" w:sz="4" w:space="0" w:color="auto"/>
              <w:left w:val="single" w:sz="4" w:space="0" w:color="auto"/>
              <w:bottom w:val="single" w:sz="4" w:space="0" w:color="auto"/>
              <w:right w:val="single" w:sz="4" w:space="0" w:color="auto"/>
            </w:tcBorders>
          </w:tcPr>
          <w:p w:rsidR="00946F07" w:rsidRPr="0082617A" w:rsidRDefault="00946F07" w:rsidP="001232C0">
            <w:pPr>
              <w:rPr>
                <w:rFonts w:cs="Arial"/>
              </w:rPr>
            </w:pPr>
          </w:p>
        </w:tc>
        <w:sdt>
          <w:sdtPr>
            <w:rPr>
              <w:rFonts w:cs="Arial"/>
            </w:rPr>
            <w:id w:val="-1370908180"/>
            <w:placeholder>
              <w:docPart w:val="341FC71CE25F41F3BB05CE8DFA8FE47B"/>
            </w:placeholder>
            <w:showingPlcHdr/>
            <w:date>
              <w:dateFormat w:val="M/d/yyyy"/>
              <w:lid w:val="en-US"/>
              <w:storeMappedDataAs w:val="dateTime"/>
              <w:calendar w:val="gregorian"/>
            </w:date>
          </w:sdtPr>
          <w:sdtEndPr/>
          <w:sdtContent>
            <w:tc>
              <w:tcPr>
                <w:tcW w:w="2245" w:type="dxa"/>
                <w:tcBorders>
                  <w:top w:val="single" w:sz="4" w:space="0" w:color="auto"/>
                  <w:left w:val="single" w:sz="4" w:space="0" w:color="auto"/>
                  <w:bottom w:val="single" w:sz="4" w:space="0" w:color="auto"/>
                  <w:right w:val="single" w:sz="4" w:space="0" w:color="auto"/>
                </w:tcBorders>
              </w:tcPr>
              <w:p w:rsidR="00946F07" w:rsidRDefault="004B4B46" w:rsidP="001232C0">
                <w:pPr>
                  <w:rPr>
                    <w:rFonts w:cs="Arial"/>
                  </w:rPr>
                </w:pPr>
                <w:r w:rsidRPr="008915C5">
                  <w:rPr>
                    <w:rStyle w:val="PlaceholderText"/>
                  </w:rPr>
                  <w:t>Click or tap to enter a date.</w:t>
                </w:r>
              </w:p>
            </w:tc>
          </w:sdtContent>
        </w:sdt>
      </w:tr>
    </w:tbl>
    <w:p w:rsidR="005C48EC" w:rsidRDefault="005C48EC" w:rsidP="0082617A">
      <w:pPr>
        <w:rPr>
          <w:rFonts w:cs="Arial"/>
        </w:rPr>
      </w:pPr>
    </w:p>
    <w:p w:rsidR="005C48EC" w:rsidRDefault="005C48EC" w:rsidP="0082617A">
      <w:pPr>
        <w:rPr>
          <w:rFonts w:cs="Arial"/>
        </w:rPr>
      </w:pPr>
    </w:p>
    <w:sdt>
      <w:sdtPr>
        <w:rPr>
          <w:rFonts w:cs="Arial"/>
        </w:rPr>
        <w:id w:val="-1409378294"/>
        <w:placeholder>
          <w:docPart w:val="DefaultPlaceholder_-1854013440"/>
        </w:placeholder>
      </w:sdtPr>
      <w:sdtEndPr/>
      <w:sdtContent>
        <w:p w:rsidR="005C48EC" w:rsidRPr="00012E2D" w:rsidRDefault="008F73EC" w:rsidP="005C48EC">
          <w:pPr>
            <w:rPr>
              <w:i/>
              <w:iCs/>
              <w:color w:val="C00000"/>
              <w:sz w:val="32"/>
              <w:szCs w:val="32"/>
            </w:rPr>
          </w:pPr>
          <w:r>
            <w:rPr>
              <w:i/>
              <w:iCs/>
              <w:color w:val="C00000"/>
              <w:sz w:val="32"/>
              <w:szCs w:val="32"/>
            </w:rPr>
            <w:t>Note to Investigators:  W</w:t>
          </w:r>
          <w:r w:rsidR="005C48EC" w:rsidRPr="00012E2D">
            <w:rPr>
              <w:i/>
              <w:iCs/>
              <w:color w:val="C00000"/>
              <w:sz w:val="32"/>
              <w:szCs w:val="32"/>
            </w:rPr>
            <w:t>hen you have filled this form delete all red text,</w:t>
          </w:r>
        </w:p>
        <w:p w:rsidR="005C48EC" w:rsidRPr="0082617A" w:rsidRDefault="005C48EC" w:rsidP="00F765E8">
          <w:pPr>
            <w:rPr>
              <w:rFonts w:cs="Arial"/>
            </w:rPr>
          </w:pPr>
          <w:r w:rsidRPr="00012E2D">
            <w:rPr>
              <w:i/>
              <w:iCs/>
              <w:color w:val="C00000"/>
              <w:sz w:val="32"/>
              <w:szCs w:val="32"/>
            </w:rPr>
            <w:t xml:space="preserve"> It’s just a description</w:t>
          </w:r>
        </w:p>
      </w:sdtContent>
    </w:sdt>
    <w:sectPr w:rsidR="005C48EC" w:rsidRPr="0082617A">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771D6" w:rsidRDefault="002771D6" w:rsidP="002771D6">
      <w:r>
        <w:separator/>
      </w:r>
    </w:p>
  </w:endnote>
  <w:endnote w:type="continuationSeparator" w:id="0">
    <w:p w:rsidR="002771D6" w:rsidRDefault="002771D6" w:rsidP="002771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771D6" w:rsidRDefault="002771D6" w:rsidP="002771D6">
      <w:r>
        <w:separator/>
      </w:r>
    </w:p>
  </w:footnote>
  <w:footnote w:type="continuationSeparator" w:id="0">
    <w:p w:rsidR="002771D6" w:rsidRDefault="002771D6" w:rsidP="002771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13F52" w:rsidRPr="00E13F52" w:rsidRDefault="00E13F52" w:rsidP="00E13F52">
    <w:pPr>
      <w:spacing w:line="257" w:lineRule="auto"/>
      <w:ind w:left="720"/>
      <w:rPr>
        <w:rFonts w:eastAsiaTheme="minorHAnsi" w:cstheme="minorBidi"/>
        <w:b/>
        <w:bCs/>
        <w:sz w:val="32"/>
        <w:szCs w:val="32"/>
      </w:rPr>
    </w:pPr>
    <w:r w:rsidRPr="00E13F52">
      <w:rPr>
        <w:rFonts w:ascii="Calibri" w:eastAsia="MS Mincho" w:hAnsi="Calibri" w:cs="Arial"/>
        <w:b/>
        <w:bCs/>
        <w:noProof/>
      </w:rPr>
      <w:drawing>
        <wp:anchor distT="0" distB="0" distL="114300" distR="114300" simplePos="0" relativeHeight="251659264" behindDoc="1" locked="0" layoutInCell="1" allowOverlap="1" wp14:anchorId="617EE6F2" wp14:editId="5C6EBCFC">
          <wp:simplePos x="0" y="0"/>
          <wp:positionH relativeFrom="margin">
            <wp:posOffset>5353050</wp:posOffset>
          </wp:positionH>
          <wp:positionV relativeFrom="paragraph">
            <wp:posOffset>-85725</wp:posOffset>
          </wp:positionV>
          <wp:extent cx="1097280" cy="610473"/>
          <wp:effectExtent l="0" t="0" r="762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srcRect/>
                  <a:stretch>
                    <a:fillRect/>
                  </a:stretch>
                </pic:blipFill>
                <pic:spPr bwMode="auto">
                  <a:xfrm>
                    <a:off x="0" y="0"/>
                    <a:ext cx="1097280" cy="610473"/>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E13F52">
      <w:rPr>
        <w:rFonts w:eastAsiaTheme="minorHAnsi" w:cstheme="minorBidi"/>
        <w:b/>
        <w:bCs/>
        <w:sz w:val="32"/>
        <w:szCs w:val="32"/>
      </w:rPr>
      <w:t>Institutional Biosafety and Bioethics Committee (IBEC)</w:t>
    </w:r>
  </w:p>
  <w:p w:rsidR="00E13F52" w:rsidRPr="00E13F52" w:rsidRDefault="00E13F52" w:rsidP="00E13F52">
    <w:pPr>
      <w:spacing w:line="257" w:lineRule="auto"/>
      <w:ind w:left="720"/>
      <w:rPr>
        <w:rFonts w:eastAsiaTheme="minorHAnsi" w:cstheme="minorBidi"/>
        <w:sz w:val="22"/>
        <w:szCs w:val="22"/>
      </w:rPr>
    </w:pPr>
    <w:r w:rsidRPr="00E13F52">
      <w:rPr>
        <w:rFonts w:eastAsiaTheme="minorHAnsi" w:cstheme="minorBidi"/>
        <w:sz w:val="22"/>
        <w:szCs w:val="22"/>
      </w:rPr>
      <w:t>IBEC Registration Number with NCBE, KSA: HAP-02-J-042.</w:t>
    </w:r>
  </w:p>
  <w:p w:rsidR="00E13F52" w:rsidRDefault="00E13F5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proofState w:spelling="clean" w:grammar="clean"/>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yMrW0NDA2sTQ0N7RU0lEKTi0uzszPAykwMqkFAAxdYestAAAA"/>
  </w:docVars>
  <w:rsids>
    <w:rsidRoot w:val="0082617A"/>
    <w:rsid w:val="00000677"/>
    <w:rsid w:val="00001D61"/>
    <w:rsid w:val="00012E2D"/>
    <w:rsid w:val="00040FA8"/>
    <w:rsid w:val="00061BCC"/>
    <w:rsid w:val="00063362"/>
    <w:rsid w:val="000C12A5"/>
    <w:rsid w:val="000D3340"/>
    <w:rsid w:val="000D4E78"/>
    <w:rsid w:val="00111F25"/>
    <w:rsid w:val="001232C0"/>
    <w:rsid w:val="00130529"/>
    <w:rsid w:val="0014072B"/>
    <w:rsid w:val="00170E9C"/>
    <w:rsid w:val="00177EA5"/>
    <w:rsid w:val="00191079"/>
    <w:rsid w:val="001B4594"/>
    <w:rsid w:val="00224EF0"/>
    <w:rsid w:val="00227A3B"/>
    <w:rsid w:val="002337D3"/>
    <w:rsid w:val="002771D6"/>
    <w:rsid w:val="002A7E54"/>
    <w:rsid w:val="002E01C1"/>
    <w:rsid w:val="00325995"/>
    <w:rsid w:val="00325D5E"/>
    <w:rsid w:val="00394BD6"/>
    <w:rsid w:val="003B1C5B"/>
    <w:rsid w:val="003C1781"/>
    <w:rsid w:val="00410B11"/>
    <w:rsid w:val="00415F9B"/>
    <w:rsid w:val="004274AF"/>
    <w:rsid w:val="00453313"/>
    <w:rsid w:val="00460D7C"/>
    <w:rsid w:val="004B4B46"/>
    <w:rsid w:val="004C08AC"/>
    <w:rsid w:val="004D0B91"/>
    <w:rsid w:val="004D6374"/>
    <w:rsid w:val="005210A7"/>
    <w:rsid w:val="005259A5"/>
    <w:rsid w:val="00561FE1"/>
    <w:rsid w:val="0058348A"/>
    <w:rsid w:val="0058763A"/>
    <w:rsid w:val="005B28CC"/>
    <w:rsid w:val="005C255B"/>
    <w:rsid w:val="005C48EC"/>
    <w:rsid w:val="00601E30"/>
    <w:rsid w:val="00651348"/>
    <w:rsid w:val="0066072A"/>
    <w:rsid w:val="006835CD"/>
    <w:rsid w:val="006B7683"/>
    <w:rsid w:val="00721AA7"/>
    <w:rsid w:val="00727C9B"/>
    <w:rsid w:val="00757B68"/>
    <w:rsid w:val="007C1205"/>
    <w:rsid w:val="007D0B60"/>
    <w:rsid w:val="007E0E12"/>
    <w:rsid w:val="007E2C7F"/>
    <w:rsid w:val="008143CB"/>
    <w:rsid w:val="00820ABF"/>
    <w:rsid w:val="0082617A"/>
    <w:rsid w:val="008D2C0E"/>
    <w:rsid w:val="008F73EC"/>
    <w:rsid w:val="00905139"/>
    <w:rsid w:val="009266CE"/>
    <w:rsid w:val="00946F07"/>
    <w:rsid w:val="009A7324"/>
    <w:rsid w:val="009D3D1A"/>
    <w:rsid w:val="009E1889"/>
    <w:rsid w:val="00A16D56"/>
    <w:rsid w:val="00A25705"/>
    <w:rsid w:val="00A3677C"/>
    <w:rsid w:val="00A4264E"/>
    <w:rsid w:val="00A737FA"/>
    <w:rsid w:val="00A820E4"/>
    <w:rsid w:val="00A82F9F"/>
    <w:rsid w:val="00AA2DAC"/>
    <w:rsid w:val="00AB4DDE"/>
    <w:rsid w:val="00B2172C"/>
    <w:rsid w:val="00B32E33"/>
    <w:rsid w:val="00B47D31"/>
    <w:rsid w:val="00B74B0B"/>
    <w:rsid w:val="00BB6137"/>
    <w:rsid w:val="00BD5482"/>
    <w:rsid w:val="00BF4D6F"/>
    <w:rsid w:val="00C02B11"/>
    <w:rsid w:val="00C159E0"/>
    <w:rsid w:val="00C235B3"/>
    <w:rsid w:val="00C27CB6"/>
    <w:rsid w:val="00C73FD7"/>
    <w:rsid w:val="00C8076B"/>
    <w:rsid w:val="00CC5369"/>
    <w:rsid w:val="00D00222"/>
    <w:rsid w:val="00D06273"/>
    <w:rsid w:val="00D3012F"/>
    <w:rsid w:val="00D92B2C"/>
    <w:rsid w:val="00D94F80"/>
    <w:rsid w:val="00E13F52"/>
    <w:rsid w:val="00E641A9"/>
    <w:rsid w:val="00E731CB"/>
    <w:rsid w:val="00E82335"/>
    <w:rsid w:val="00E8355A"/>
    <w:rsid w:val="00F10B7E"/>
    <w:rsid w:val="00F22586"/>
    <w:rsid w:val="00F230A2"/>
    <w:rsid w:val="00F30686"/>
    <w:rsid w:val="00F765E8"/>
    <w:rsid w:val="00FC091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176D60"/>
  <w15:chartTrackingRefBased/>
  <w15:docId w15:val="{66FB051D-588E-42C9-AF31-EE92EEAB99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27CB6"/>
    <w:pPr>
      <w:spacing w:after="0" w:line="240" w:lineRule="auto"/>
    </w:pPr>
    <w:rPr>
      <w:rFonts w:eastAsia="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2617A"/>
    <w:pPr>
      <w:spacing w:before="100" w:beforeAutospacing="1" w:after="100" w:afterAutospacing="1"/>
    </w:pPr>
  </w:style>
  <w:style w:type="character" w:styleId="PlaceholderText">
    <w:name w:val="Placeholder Text"/>
    <w:basedOn w:val="DefaultParagraphFont"/>
    <w:uiPriority w:val="99"/>
    <w:semiHidden/>
    <w:rsid w:val="0082617A"/>
    <w:rPr>
      <w:color w:val="808080"/>
    </w:rPr>
  </w:style>
  <w:style w:type="table" w:styleId="TableGrid">
    <w:name w:val="Table Grid"/>
    <w:basedOn w:val="TableNormal"/>
    <w:uiPriority w:val="39"/>
    <w:rsid w:val="0082617A"/>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731CB"/>
    <w:rPr>
      <w:color w:val="0563C1" w:themeColor="hyperlink"/>
      <w:u w:val="single"/>
    </w:rPr>
  </w:style>
  <w:style w:type="paragraph" w:styleId="Header">
    <w:name w:val="header"/>
    <w:basedOn w:val="Normal"/>
    <w:link w:val="HeaderChar"/>
    <w:uiPriority w:val="99"/>
    <w:unhideWhenUsed/>
    <w:rsid w:val="002771D6"/>
    <w:pPr>
      <w:tabs>
        <w:tab w:val="center" w:pos="4680"/>
        <w:tab w:val="right" w:pos="9360"/>
      </w:tabs>
    </w:pPr>
  </w:style>
  <w:style w:type="character" w:customStyle="1" w:styleId="HeaderChar">
    <w:name w:val="Header Char"/>
    <w:basedOn w:val="DefaultParagraphFont"/>
    <w:link w:val="Header"/>
    <w:uiPriority w:val="99"/>
    <w:rsid w:val="002771D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2771D6"/>
    <w:pPr>
      <w:tabs>
        <w:tab w:val="center" w:pos="4680"/>
        <w:tab w:val="right" w:pos="9360"/>
      </w:tabs>
    </w:pPr>
  </w:style>
  <w:style w:type="character" w:customStyle="1" w:styleId="FooterChar">
    <w:name w:val="Footer Char"/>
    <w:basedOn w:val="DefaultParagraphFont"/>
    <w:link w:val="Footer"/>
    <w:uiPriority w:val="99"/>
    <w:rsid w:val="002771D6"/>
    <w:rPr>
      <w:rFonts w:ascii="Times New Roman" w:eastAsia="Times New Roman" w:hAnsi="Times New Roman" w:cs="Times New Roman"/>
      <w:sz w:val="24"/>
      <w:szCs w:val="24"/>
    </w:rPr>
  </w:style>
  <w:style w:type="character" w:customStyle="1" w:styleId="Style1">
    <w:name w:val="Style1"/>
    <w:basedOn w:val="DefaultParagraphFont"/>
    <w:uiPriority w:val="1"/>
    <w:rsid w:val="00453313"/>
    <w:rPr>
      <w:rFonts w:asciiTheme="minorHAnsi" w:hAnsiTheme="minorHAnsi"/>
      <w:i/>
      <w:color w:val="C00000"/>
      <w:sz w:val="24"/>
    </w:rPr>
  </w:style>
  <w:style w:type="paragraph" w:styleId="BalloonText">
    <w:name w:val="Balloon Text"/>
    <w:basedOn w:val="Normal"/>
    <w:link w:val="BalloonTextChar"/>
    <w:uiPriority w:val="99"/>
    <w:semiHidden/>
    <w:unhideWhenUsed/>
    <w:rsid w:val="00C159E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59E0"/>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4133308">
      <w:bodyDiv w:val="1"/>
      <w:marLeft w:val="0"/>
      <w:marRight w:val="0"/>
      <w:marTop w:val="0"/>
      <w:marBottom w:val="0"/>
      <w:divBdr>
        <w:top w:val="none" w:sz="0" w:space="0" w:color="auto"/>
        <w:left w:val="none" w:sz="0" w:space="0" w:color="auto"/>
        <w:bottom w:val="none" w:sz="0" w:space="0" w:color="auto"/>
        <w:right w:val="none" w:sz="0" w:space="0" w:color="auto"/>
      </w:divBdr>
    </w:div>
    <w:div w:id="9006009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IBEC@kaust.edu.sa"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CCBF52E620A4C7DA3C161EDE30B00CC"/>
        <w:category>
          <w:name w:val="General"/>
          <w:gallery w:val="placeholder"/>
        </w:category>
        <w:types>
          <w:type w:val="bbPlcHdr"/>
        </w:types>
        <w:behaviors>
          <w:behavior w:val="content"/>
        </w:behaviors>
        <w:guid w:val="{146DC7F4-0488-4B85-83D3-8C455B04A734}"/>
      </w:docPartPr>
      <w:docPartBody>
        <w:p w:rsidR="00C07B2E" w:rsidRDefault="002B0D0A" w:rsidP="002B0D0A">
          <w:pPr>
            <w:pStyle w:val="1CCBF52E620A4C7DA3C161EDE30B00CC2"/>
          </w:pPr>
          <w:r w:rsidRPr="0082617A">
            <w:rPr>
              <w:rStyle w:val="PlaceholderText"/>
              <w:rFonts w:asciiTheme="minorHAnsi" w:eastAsiaTheme="minorHAnsi" w:hAnsiTheme="minorHAnsi"/>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AAC4B9CB-FF50-48AC-99B2-47ABA2672D41}"/>
      </w:docPartPr>
      <w:docPartBody>
        <w:p w:rsidR="00C07B2E" w:rsidRDefault="00844B62">
          <w:r w:rsidRPr="008915C5">
            <w:rPr>
              <w:rStyle w:val="PlaceholderText"/>
            </w:rPr>
            <w:t>Click or tap here to enter text.</w:t>
          </w:r>
        </w:p>
      </w:docPartBody>
    </w:docPart>
    <w:docPart>
      <w:docPartPr>
        <w:name w:val="0C2312571F674068B82B854835C32230"/>
        <w:category>
          <w:name w:val="General"/>
          <w:gallery w:val="placeholder"/>
        </w:category>
        <w:types>
          <w:type w:val="bbPlcHdr"/>
        </w:types>
        <w:behaviors>
          <w:behavior w:val="content"/>
        </w:behaviors>
        <w:guid w:val="{4DF1E385-2D26-4D97-A40B-2864F32E1ADF}"/>
      </w:docPartPr>
      <w:docPartBody>
        <w:p w:rsidR="0091114D" w:rsidRDefault="002B0D0A" w:rsidP="002B0D0A">
          <w:pPr>
            <w:pStyle w:val="0C2312571F674068B82B854835C322302"/>
          </w:pPr>
          <w:r>
            <w:rPr>
              <w:rStyle w:val="PlaceholderText"/>
            </w:rPr>
            <w:t>Click or tap here to enter text.</w:t>
          </w:r>
        </w:p>
      </w:docPartBody>
    </w:docPart>
    <w:docPart>
      <w:docPartPr>
        <w:name w:val="C87862B09234409BAA25AB82F878E374"/>
        <w:category>
          <w:name w:val="General"/>
          <w:gallery w:val="placeholder"/>
        </w:category>
        <w:types>
          <w:type w:val="bbPlcHdr"/>
        </w:types>
        <w:behaviors>
          <w:behavior w:val="content"/>
        </w:behaviors>
        <w:guid w:val="{C0015763-A3F5-47A3-AB90-F1857508140C}"/>
      </w:docPartPr>
      <w:docPartBody>
        <w:p w:rsidR="0027548B" w:rsidRDefault="002B0D0A" w:rsidP="002B0D0A">
          <w:pPr>
            <w:pStyle w:val="C87862B09234409BAA25AB82F878E3742"/>
          </w:pPr>
          <w:r w:rsidRPr="008915C5">
            <w:rPr>
              <w:rStyle w:val="PlaceholderText"/>
            </w:rPr>
            <w:t>Click or tap here to enter text.</w:t>
          </w:r>
        </w:p>
      </w:docPartBody>
    </w:docPart>
    <w:docPart>
      <w:docPartPr>
        <w:name w:val="0809EF9654794FAEBBF15D1C13FD951A"/>
        <w:category>
          <w:name w:val="General"/>
          <w:gallery w:val="placeholder"/>
        </w:category>
        <w:types>
          <w:type w:val="bbPlcHdr"/>
        </w:types>
        <w:behaviors>
          <w:behavior w:val="content"/>
        </w:behaviors>
        <w:guid w:val="{382FE603-E857-493F-9A99-BB6997F486FE}"/>
      </w:docPartPr>
      <w:docPartBody>
        <w:p w:rsidR="0027548B" w:rsidRDefault="002B0D0A" w:rsidP="002B0D0A">
          <w:pPr>
            <w:pStyle w:val="0809EF9654794FAEBBF15D1C13FD951A2"/>
          </w:pPr>
          <w:r w:rsidRPr="008915C5">
            <w:rPr>
              <w:rStyle w:val="PlaceholderText"/>
            </w:rPr>
            <w:t>Click or tap here to enter text.</w:t>
          </w:r>
        </w:p>
      </w:docPartBody>
    </w:docPart>
    <w:docPart>
      <w:docPartPr>
        <w:name w:val="3F8F307D410D4DA1819E375BADDF76EF"/>
        <w:category>
          <w:name w:val="General"/>
          <w:gallery w:val="placeholder"/>
        </w:category>
        <w:types>
          <w:type w:val="bbPlcHdr"/>
        </w:types>
        <w:behaviors>
          <w:behavior w:val="content"/>
        </w:behaviors>
        <w:guid w:val="{84D62D5A-FFC5-4854-B1E7-43BF1A00430B}"/>
      </w:docPartPr>
      <w:docPartBody>
        <w:p w:rsidR="0027548B" w:rsidRDefault="002B0D0A" w:rsidP="002B0D0A">
          <w:pPr>
            <w:pStyle w:val="3F8F307D410D4DA1819E375BADDF76EF2"/>
          </w:pPr>
          <w:r w:rsidRPr="008915C5">
            <w:rPr>
              <w:rStyle w:val="PlaceholderText"/>
            </w:rPr>
            <w:t>Click or tap here to enter text.</w:t>
          </w:r>
        </w:p>
      </w:docPartBody>
    </w:docPart>
    <w:docPart>
      <w:docPartPr>
        <w:name w:val="12F7A162F41247BD885F1DB1779889F3"/>
        <w:category>
          <w:name w:val="General"/>
          <w:gallery w:val="placeholder"/>
        </w:category>
        <w:types>
          <w:type w:val="bbPlcHdr"/>
        </w:types>
        <w:behaviors>
          <w:behavior w:val="content"/>
        </w:behaviors>
        <w:guid w:val="{3C3AE232-4EAC-4F48-8DD2-5834832DA21F}"/>
      </w:docPartPr>
      <w:docPartBody>
        <w:p w:rsidR="0027548B" w:rsidRDefault="002B0D0A" w:rsidP="002B0D0A">
          <w:pPr>
            <w:pStyle w:val="12F7A162F41247BD885F1DB1779889F32"/>
          </w:pPr>
          <w:r w:rsidRPr="008915C5">
            <w:rPr>
              <w:rStyle w:val="PlaceholderText"/>
            </w:rPr>
            <w:t>Click or tap here to enter text.</w:t>
          </w:r>
        </w:p>
      </w:docPartBody>
    </w:docPart>
    <w:docPart>
      <w:docPartPr>
        <w:name w:val="539F1F0BE43845A884917C109280E57A"/>
        <w:category>
          <w:name w:val="General"/>
          <w:gallery w:val="placeholder"/>
        </w:category>
        <w:types>
          <w:type w:val="bbPlcHdr"/>
        </w:types>
        <w:behaviors>
          <w:behavior w:val="content"/>
        </w:behaviors>
        <w:guid w:val="{2CD9C169-420A-4CEE-9F4F-D6ABA306D423}"/>
      </w:docPartPr>
      <w:docPartBody>
        <w:p w:rsidR="0027548B" w:rsidRDefault="00B40EF8" w:rsidP="00B40EF8">
          <w:pPr>
            <w:pStyle w:val="539F1F0BE43845A884917C109280E57A"/>
          </w:pPr>
          <w:r>
            <w:rPr>
              <w:rStyle w:val="PlaceholderText"/>
            </w:rPr>
            <w:t>Click or tap here to enter text.</w:t>
          </w:r>
        </w:p>
      </w:docPartBody>
    </w:docPart>
    <w:docPart>
      <w:docPartPr>
        <w:name w:val="29FB8B87CE054DC1973EA82952676126"/>
        <w:category>
          <w:name w:val="General"/>
          <w:gallery w:val="placeholder"/>
        </w:category>
        <w:types>
          <w:type w:val="bbPlcHdr"/>
        </w:types>
        <w:behaviors>
          <w:behavior w:val="content"/>
        </w:behaviors>
        <w:guid w:val="{18812174-BEB5-4C9A-A04F-0A17231E116D}"/>
      </w:docPartPr>
      <w:docPartBody>
        <w:p w:rsidR="00810C6E" w:rsidRDefault="002B0D0A" w:rsidP="002B0D0A">
          <w:pPr>
            <w:pStyle w:val="29FB8B87CE054DC1973EA829526761261"/>
          </w:pPr>
          <w:r w:rsidRPr="008915C5">
            <w:rPr>
              <w:rStyle w:val="PlaceholderText"/>
              <w:rFonts w:eastAsiaTheme="minorHAnsi"/>
            </w:rPr>
            <w:t>Click or tap here to enter text.</w:t>
          </w:r>
        </w:p>
      </w:docPartBody>
    </w:docPart>
    <w:docPart>
      <w:docPartPr>
        <w:name w:val="1ACEAFFA75674B889D4E5878E637CA3E"/>
        <w:category>
          <w:name w:val="General"/>
          <w:gallery w:val="placeholder"/>
        </w:category>
        <w:types>
          <w:type w:val="bbPlcHdr"/>
        </w:types>
        <w:behaviors>
          <w:behavior w:val="content"/>
        </w:behaviors>
        <w:guid w:val="{A36F9ED5-CEE8-4A81-8287-6B4D7094771C}"/>
      </w:docPartPr>
      <w:docPartBody>
        <w:p w:rsidR="00810C6E" w:rsidRDefault="002B0D0A" w:rsidP="002B0D0A">
          <w:pPr>
            <w:pStyle w:val="1ACEAFFA75674B889D4E5878E637CA3E1"/>
          </w:pPr>
          <w:r w:rsidRPr="0082617A">
            <w:rPr>
              <w:rStyle w:val="PlaceholderText"/>
              <w:rFonts w:asciiTheme="minorHAnsi" w:eastAsiaTheme="minorHAnsi" w:hAnsiTheme="minorHAnsi"/>
            </w:rPr>
            <w:t>Click or tap to enter a date.</w:t>
          </w:r>
        </w:p>
      </w:docPartBody>
    </w:docPart>
    <w:docPart>
      <w:docPartPr>
        <w:name w:val="341FC71CE25F41F3BB05CE8DFA8FE47B"/>
        <w:category>
          <w:name w:val="General"/>
          <w:gallery w:val="placeholder"/>
        </w:category>
        <w:types>
          <w:type w:val="bbPlcHdr"/>
        </w:types>
        <w:behaviors>
          <w:behavior w:val="content"/>
        </w:behaviors>
        <w:guid w:val="{D700FD6D-271F-4BCF-91D2-72DA05F4543C}"/>
      </w:docPartPr>
      <w:docPartBody>
        <w:p w:rsidR="00810C6E" w:rsidRDefault="002B0D0A" w:rsidP="002B0D0A">
          <w:pPr>
            <w:pStyle w:val="341FC71CE25F41F3BB05CE8DFA8FE47B1"/>
          </w:pPr>
          <w:r w:rsidRPr="008915C5">
            <w:rPr>
              <w:rStyle w:val="PlaceholderText"/>
            </w:rPr>
            <w:t>Click or tap to enter a date.</w:t>
          </w:r>
        </w:p>
      </w:docPartBody>
    </w:docPart>
    <w:docPart>
      <w:docPartPr>
        <w:name w:val="5B0F2B55986D42C08406A85DF70A8039"/>
        <w:category>
          <w:name w:val="General"/>
          <w:gallery w:val="placeholder"/>
        </w:category>
        <w:types>
          <w:type w:val="bbPlcHdr"/>
        </w:types>
        <w:behaviors>
          <w:behavior w:val="content"/>
        </w:behaviors>
        <w:guid w:val="{607FB8D4-579D-4F53-BCEC-76697E8E0C71}"/>
      </w:docPartPr>
      <w:docPartBody>
        <w:p w:rsidR="00746839" w:rsidRDefault="00810C6E" w:rsidP="00810C6E">
          <w:pPr>
            <w:pStyle w:val="5B0F2B55986D42C08406A85DF70A8039"/>
          </w:pPr>
          <w:r w:rsidRPr="008915C5">
            <w:rPr>
              <w:rStyle w:val="PlaceholderText"/>
            </w:rPr>
            <w:t>Click or tap here to enter text.</w:t>
          </w:r>
        </w:p>
      </w:docPartBody>
    </w:docPart>
    <w:docPart>
      <w:docPartPr>
        <w:name w:val="D4BB4F2D5D4445CB870665DF46D1AA22"/>
        <w:category>
          <w:name w:val="General"/>
          <w:gallery w:val="placeholder"/>
        </w:category>
        <w:types>
          <w:type w:val="bbPlcHdr"/>
        </w:types>
        <w:behaviors>
          <w:behavior w:val="content"/>
        </w:behaviors>
        <w:guid w:val="{C6002D0F-5374-44A0-B177-F51D18D5D479}"/>
      </w:docPartPr>
      <w:docPartBody>
        <w:p w:rsidR="00746839" w:rsidRDefault="00810C6E" w:rsidP="00810C6E">
          <w:pPr>
            <w:pStyle w:val="D4BB4F2D5D4445CB870665DF46D1AA22"/>
          </w:pPr>
          <w:r>
            <w:rPr>
              <w:rStyle w:val="PlaceholderText"/>
            </w:rPr>
            <w:t>Click or tap here to enter text.</w:t>
          </w:r>
        </w:p>
      </w:docPartBody>
    </w:docPart>
    <w:docPart>
      <w:docPartPr>
        <w:name w:val="48EF9481C7144BA28784478F3F8F0BEF"/>
        <w:category>
          <w:name w:val="General"/>
          <w:gallery w:val="placeholder"/>
        </w:category>
        <w:types>
          <w:type w:val="bbPlcHdr"/>
        </w:types>
        <w:behaviors>
          <w:behavior w:val="content"/>
        </w:behaviors>
        <w:guid w:val="{B0ADDB63-A3BC-4CD8-8C44-0011F33FCD73}"/>
      </w:docPartPr>
      <w:docPartBody>
        <w:p w:rsidR="00746839" w:rsidRDefault="00810C6E" w:rsidP="00810C6E">
          <w:pPr>
            <w:pStyle w:val="48EF9481C7144BA28784478F3F8F0BEF"/>
          </w:pPr>
          <w:r w:rsidRPr="008915C5">
            <w:rPr>
              <w:rStyle w:val="PlaceholderText"/>
              <w:rFonts w:eastAsiaTheme="minorHAnsi"/>
            </w:rPr>
            <w:t>Click or tap here to enter text.</w:t>
          </w:r>
        </w:p>
      </w:docPartBody>
    </w:docPart>
    <w:docPart>
      <w:docPartPr>
        <w:name w:val="2E422968FB644822AA86A5F1467C04DC"/>
        <w:category>
          <w:name w:val="General"/>
          <w:gallery w:val="placeholder"/>
        </w:category>
        <w:types>
          <w:type w:val="bbPlcHdr"/>
        </w:types>
        <w:behaviors>
          <w:behavior w:val="content"/>
        </w:behaviors>
        <w:guid w:val="{2CC5D45B-67FA-4130-8BC8-3BDB32F3EA10}"/>
      </w:docPartPr>
      <w:docPartBody>
        <w:p w:rsidR="00746839" w:rsidRDefault="00810C6E" w:rsidP="00810C6E">
          <w:pPr>
            <w:pStyle w:val="2E422968FB644822AA86A5F1467C04DC"/>
          </w:pPr>
          <w:r w:rsidRPr="008915C5">
            <w:rPr>
              <w:rStyle w:val="PlaceholderText"/>
              <w:rFonts w:eastAsiaTheme="minorHAnsi"/>
            </w:rPr>
            <w:t>Click or tap here to enter text.</w:t>
          </w:r>
        </w:p>
      </w:docPartBody>
    </w:docPart>
    <w:docPart>
      <w:docPartPr>
        <w:name w:val="59DC246255B04DD6AB94D7BE52D44DBC"/>
        <w:category>
          <w:name w:val="General"/>
          <w:gallery w:val="placeholder"/>
        </w:category>
        <w:types>
          <w:type w:val="bbPlcHdr"/>
        </w:types>
        <w:behaviors>
          <w:behavior w:val="content"/>
        </w:behaviors>
        <w:guid w:val="{6D79D61D-BC60-463F-9D2E-1384CA937D45}"/>
      </w:docPartPr>
      <w:docPartBody>
        <w:p w:rsidR="00002F07" w:rsidRDefault="005D27BB" w:rsidP="005D27BB">
          <w:pPr>
            <w:pStyle w:val="59DC246255B04DD6AB94D7BE52D44DBC"/>
          </w:pPr>
          <w:r w:rsidRPr="008915C5">
            <w:rPr>
              <w:rStyle w:val="PlaceholderText"/>
            </w:rPr>
            <w:t>Click or tap here to enter text.</w:t>
          </w:r>
        </w:p>
      </w:docPartBody>
    </w:docPart>
    <w:docPart>
      <w:docPartPr>
        <w:name w:val="D508C3FBAF6A4F8AAADF12693F71A609"/>
        <w:category>
          <w:name w:val="General"/>
          <w:gallery w:val="placeholder"/>
        </w:category>
        <w:types>
          <w:type w:val="bbPlcHdr"/>
        </w:types>
        <w:behaviors>
          <w:behavior w:val="content"/>
        </w:behaviors>
        <w:guid w:val="{1F91C1DA-A561-4B54-8E33-572F91F03D62}"/>
      </w:docPartPr>
      <w:docPartBody>
        <w:p w:rsidR="00002F07" w:rsidRDefault="005D27BB" w:rsidP="005D27BB">
          <w:pPr>
            <w:pStyle w:val="D508C3FBAF6A4F8AAADF12693F71A609"/>
          </w:pPr>
          <w:r w:rsidRPr="008915C5">
            <w:rPr>
              <w:rStyle w:val="PlaceholderText"/>
              <w:rFonts w:eastAsiaTheme="minorHAnsi"/>
            </w:rPr>
            <w:t>Click or tap here to enter text.</w:t>
          </w:r>
        </w:p>
      </w:docPartBody>
    </w:docPart>
    <w:docPart>
      <w:docPartPr>
        <w:name w:val="BE748DF0115E441DBD4DC520FCEA4FB2"/>
        <w:category>
          <w:name w:val="General"/>
          <w:gallery w:val="placeholder"/>
        </w:category>
        <w:types>
          <w:type w:val="bbPlcHdr"/>
        </w:types>
        <w:behaviors>
          <w:behavior w:val="content"/>
        </w:behaviors>
        <w:guid w:val="{FB3F2EE5-5DF1-4414-9667-0564DFBDBB3C}"/>
      </w:docPartPr>
      <w:docPartBody>
        <w:p w:rsidR="00002F07" w:rsidRDefault="005D27BB" w:rsidP="005D27BB">
          <w:pPr>
            <w:pStyle w:val="BE748DF0115E441DBD4DC520FCEA4FB2"/>
          </w:pPr>
          <w:r w:rsidRPr="008915C5">
            <w:rPr>
              <w:rStyle w:val="PlaceholderText"/>
            </w:rPr>
            <w:t>Click or tap here to enter text.</w:t>
          </w:r>
        </w:p>
      </w:docPartBody>
    </w:docPart>
    <w:docPart>
      <w:docPartPr>
        <w:name w:val="1136112539F9430A91DE9D391F2D6C3C"/>
        <w:category>
          <w:name w:val="General"/>
          <w:gallery w:val="placeholder"/>
        </w:category>
        <w:types>
          <w:type w:val="bbPlcHdr"/>
        </w:types>
        <w:behaviors>
          <w:behavior w:val="content"/>
        </w:behaviors>
        <w:guid w:val="{67C4DF11-8954-469A-822A-7BF67E60177C}"/>
      </w:docPartPr>
      <w:docPartBody>
        <w:p w:rsidR="00387F04" w:rsidRDefault="003E4B46" w:rsidP="003E4B46">
          <w:pPr>
            <w:pStyle w:val="1136112539F9430A91DE9D391F2D6C3C"/>
          </w:pPr>
          <w:r w:rsidRPr="008915C5">
            <w:rPr>
              <w:rStyle w:val="PlaceholderText"/>
            </w:rPr>
            <w:t>Click or tap here to enter text.</w:t>
          </w:r>
        </w:p>
      </w:docPartBody>
    </w:docPart>
    <w:docPart>
      <w:docPartPr>
        <w:name w:val="FF8AE4DB626F48F3B4EE7E91C643CFE7"/>
        <w:category>
          <w:name w:val="General"/>
          <w:gallery w:val="placeholder"/>
        </w:category>
        <w:types>
          <w:type w:val="bbPlcHdr"/>
        </w:types>
        <w:behaviors>
          <w:behavior w:val="content"/>
        </w:behaviors>
        <w:guid w:val="{E0C83A1A-5FCD-4B18-8F31-68DF2F96972C}"/>
      </w:docPartPr>
      <w:docPartBody>
        <w:p w:rsidR="00387F04" w:rsidRDefault="003E4B46" w:rsidP="003E4B46">
          <w:pPr>
            <w:pStyle w:val="FF8AE4DB626F48F3B4EE7E91C643CFE7"/>
          </w:pPr>
          <w:r w:rsidRPr="008915C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44B62"/>
    <w:rsid w:val="00002F07"/>
    <w:rsid w:val="0027548B"/>
    <w:rsid w:val="002B0D0A"/>
    <w:rsid w:val="003569E2"/>
    <w:rsid w:val="00387F04"/>
    <w:rsid w:val="003E4B46"/>
    <w:rsid w:val="003E6A3A"/>
    <w:rsid w:val="004833D7"/>
    <w:rsid w:val="005D27BB"/>
    <w:rsid w:val="00746839"/>
    <w:rsid w:val="00810C6E"/>
    <w:rsid w:val="00844B62"/>
    <w:rsid w:val="0091114D"/>
    <w:rsid w:val="00B40EF8"/>
    <w:rsid w:val="00C07B2E"/>
    <w:rsid w:val="00C52AE6"/>
    <w:rsid w:val="00E079BD"/>
    <w:rsid w:val="00E07FD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E4B46"/>
    <w:rPr>
      <w:color w:val="808080"/>
    </w:rPr>
  </w:style>
  <w:style w:type="paragraph" w:customStyle="1" w:styleId="10129C856B974C8396A6D5CC60240492">
    <w:name w:val="10129C856B974C8396A6D5CC60240492"/>
    <w:rsid w:val="00844B62"/>
  </w:style>
  <w:style w:type="paragraph" w:customStyle="1" w:styleId="9E60BBB433CB405F8A1CB87351A35BB7">
    <w:name w:val="9E60BBB433CB405F8A1CB87351A35BB7"/>
    <w:rsid w:val="00844B62"/>
  </w:style>
  <w:style w:type="paragraph" w:customStyle="1" w:styleId="4130E6D904A643F093E06F0172668DFF">
    <w:name w:val="4130E6D904A643F093E06F0172668DFF"/>
    <w:rsid w:val="00844B62"/>
  </w:style>
  <w:style w:type="paragraph" w:customStyle="1" w:styleId="D8FC017A96B141FE8E11758E686E53D0">
    <w:name w:val="D8FC017A96B141FE8E11758E686E53D0"/>
    <w:rsid w:val="00844B62"/>
  </w:style>
  <w:style w:type="paragraph" w:customStyle="1" w:styleId="51D058A2B0ED4750845DD9ADEDF26718">
    <w:name w:val="51D058A2B0ED4750845DD9ADEDF26718"/>
    <w:rsid w:val="00844B62"/>
  </w:style>
  <w:style w:type="paragraph" w:customStyle="1" w:styleId="1CCBF52E620A4C7DA3C161EDE30B00CC">
    <w:name w:val="1CCBF52E620A4C7DA3C161EDE30B00CC"/>
    <w:rsid w:val="00844B62"/>
  </w:style>
  <w:style w:type="paragraph" w:customStyle="1" w:styleId="5EB1CA0EB1394EECAE43F75DA8067DF7">
    <w:name w:val="5EB1CA0EB1394EECAE43F75DA8067DF7"/>
    <w:rsid w:val="00844B62"/>
  </w:style>
  <w:style w:type="paragraph" w:customStyle="1" w:styleId="4F027C1B2DE04F65A28AF26A8D96D75B">
    <w:name w:val="4F027C1B2DE04F65A28AF26A8D96D75B"/>
    <w:rsid w:val="00844B62"/>
  </w:style>
  <w:style w:type="paragraph" w:customStyle="1" w:styleId="672483DA90F64449A5911BA4D14B40D0">
    <w:name w:val="672483DA90F64449A5911BA4D14B40D0"/>
    <w:rsid w:val="00844B62"/>
  </w:style>
  <w:style w:type="paragraph" w:customStyle="1" w:styleId="4B3D15DCB67C46A5A8D7AF1814DA486C">
    <w:name w:val="4B3D15DCB67C46A5A8D7AF1814DA486C"/>
    <w:rsid w:val="00844B62"/>
  </w:style>
  <w:style w:type="paragraph" w:customStyle="1" w:styleId="5773AAE7D7ED41F1B861CCDB971617B9">
    <w:name w:val="5773AAE7D7ED41F1B861CCDB971617B9"/>
    <w:rsid w:val="00844B62"/>
  </w:style>
  <w:style w:type="paragraph" w:customStyle="1" w:styleId="9BEC7760F5664CC4A42253E8C17E2385">
    <w:name w:val="9BEC7760F5664CC4A42253E8C17E2385"/>
    <w:rsid w:val="003E6A3A"/>
  </w:style>
  <w:style w:type="paragraph" w:customStyle="1" w:styleId="82D55F39877545CDAF5ABC91991B5499">
    <w:name w:val="82D55F39877545CDAF5ABC91991B5499"/>
    <w:rsid w:val="003E6A3A"/>
  </w:style>
  <w:style w:type="paragraph" w:customStyle="1" w:styleId="0C2312571F674068B82B854835C32230">
    <w:name w:val="0C2312571F674068B82B854835C32230"/>
    <w:rsid w:val="003E6A3A"/>
  </w:style>
  <w:style w:type="paragraph" w:customStyle="1" w:styleId="ED546A8CC8604D62B017E06C74489658">
    <w:name w:val="ED546A8CC8604D62B017E06C74489658"/>
    <w:rsid w:val="003569E2"/>
  </w:style>
  <w:style w:type="paragraph" w:customStyle="1" w:styleId="E735D38854DE49009A592FC70E5588A0">
    <w:name w:val="E735D38854DE49009A592FC70E5588A0"/>
    <w:rsid w:val="003569E2"/>
  </w:style>
  <w:style w:type="paragraph" w:customStyle="1" w:styleId="57470F608678447FBF5833654980B960">
    <w:name w:val="57470F608678447FBF5833654980B960"/>
    <w:rsid w:val="003569E2"/>
  </w:style>
  <w:style w:type="paragraph" w:customStyle="1" w:styleId="034E6AE3AA684CC49B1888F4DE7C4895">
    <w:name w:val="034E6AE3AA684CC49B1888F4DE7C4895"/>
    <w:rsid w:val="003569E2"/>
  </w:style>
  <w:style w:type="paragraph" w:customStyle="1" w:styleId="CFC765DE58D346B6ADE137F722288A4B">
    <w:name w:val="CFC765DE58D346B6ADE137F722288A4B"/>
    <w:rsid w:val="003569E2"/>
  </w:style>
  <w:style w:type="paragraph" w:customStyle="1" w:styleId="FDF471EF63A84577BE87DC42CBDA972F">
    <w:name w:val="FDF471EF63A84577BE87DC42CBDA972F"/>
    <w:rsid w:val="003569E2"/>
  </w:style>
  <w:style w:type="paragraph" w:customStyle="1" w:styleId="765E3F7ED8C9453385203F5BA87C7C61">
    <w:name w:val="765E3F7ED8C9453385203F5BA87C7C61"/>
    <w:rsid w:val="003569E2"/>
  </w:style>
  <w:style w:type="paragraph" w:customStyle="1" w:styleId="4FB7D8A015B04182A1946D1B9AB8251F">
    <w:name w:val="4FB7D8A015B04182A1946D1B9AB8251F"/>
    <w:rsid w:val="00B40EF8"/>
  </w:style>
  <w:style w:type="paragraph" w:customStyle="1" w:styleId="C2ECE4B9EC9E4A609182FDB83906BD03">
    <w:name w:val="C2ECE4B9EC9E4A609182FDB83906BD03"/>
    <w:rsid w:val="00B40EF8"/>
  </w:style>
  <w:style w:type="paragraph" w:customStyle="1" w:styleId="E9EB2371947F4E2B9300C74F27355D52">
    <w:name w:val="E9EB2371947F4E2B9300C74F27355D52"/>
    <w:rsid w:val="00B40EF8"/>
  </w:style>
  <w:style w:type="paragraph" w:customStyle="1" w:styleId="B0715A23E30E4EB1AC2F41FED61E4B27">
    <w:name w:val="B0715A23E30E4EB1AC2F41FED61E4B27"/>
    <w:rsid w:val="00B40EF8"/>
  </w:style>
  <w:style w:type="paragraph" w:customStyle="1" w:styleId="5800BC1EBFE94A55BA49AD82AB134A34">
    <w:name w:val="5800BC1EBFE94A55BA49AD82AB134A34"/>
    <w:rsid w:val="00B40EF8"/>
  </w:style>
  <w:style w:type="paragraph" w:customStyle="1" w:styleId="C87862B09234409BAA25AB82F878E374">
    <w:name w:val="C87862B09234409BAA25AB82F878E374"/>
    <w:rsid w:val="00B40EF8"/>
  </w:style>
  <w:style w:type="paragraph" w:customStyle="1" w:styleId="0809EF9654794FAEBBF15D1C13FD951A">
    <w:name w:val="0809EF9654794FAEBBF15D1C13FD951A"/>
    <w:rsid w:val="00B40EF8"/>
  </w:style>
  <w:style w:type="paragraph" w:customStyle="1" w:styleId="3F8F307D410D4DA1819E375BADDF76EF">
    <w:name w:val="3F8F307D410D4DA1819E375BADDF76EF"/>
    <w:rsid w:val="00B40EF8"/>
  </w:style>
  <w:style w:type="paragraph" w:customStyle="1" w:styleId="1A53649D1648413BA9764D9AAC36A55B">
    <w:name w:val="1A53649D1648413BA9764D9AAC36A55B"/>
    <w:rsid w:val="00B40EF8"/>
  </w:style>
  <w:style w:type="paragraph" w:customStyle="1" w:styleId="4A8196D130FE40A4B2D41424C2591AAF">
    <w:name w:val="4A8196D130FE40A4B2D41424C2591AAF"/>
    <w:rsid w:val="00B40EF8"/>
  </w:style>
  <w:style w:type="paragraph" w:customStyle="1" w:styleId="049F04D2A8894B998540A899C9423D70">
    <w:name w:val="049F04D2A8894B998540A899C9423D70"/>
    <w:rsid w:val="00B40EF8"/>
  </w:style>
  <w:style w:type="paragraph" w:customStyle="1" w:styleId="572C58CFA0324AD2BAB6814B6665A485">
    <w:name w:val="572C58CFA0324AD2BAB6814B6665A485"/>
    <w:rsid w:val="00B40EF8"/>
  </w:style>
  <w:style w:type="paragraph" w:customStyle="1" w:styleId="1A3A7341701A4284A47F22A8DFA16A1B">
    <w:name w:val="1A3A7341701A4284A47F22A8DFA16A1B"/>
    <w:rsid w:val="00B40EF8"/>
  </w:style>
  <w:style w:type="paragraph" w:customStyle="1" w:styleId="6E25E412D96D42E58F1939B64B635A4B">
    <w:name w:val="6E25E412D96D42E58F1939B64B635A4B"/>
    <w:rsid w:val="00B40EF8"/>
  </w:style>
  <w:style w:type="paragraph" w:customStyle="1" w:styleId="12F7A162F41247BD885F1DB1779889F3">
    <w:name w:val="12F7A162F41247BD885F1DB1779889F3"/>
    <w:rsid w:val="00B40EF8"/>
  </w:style>
  <w:style w:type="paragraph" w:customStyle="1" w:styleId="2151BAC2A34D4D01BD452B0D4C1A2A5C">
    <w:name w:val="2151BAC2A34D4D01BD452B0D4C1A2A5C"/>
    <w:rsid w:val="00B40EF8"/>
  </w:style>
  <w:style w:type="paragraph" w:customStyle="1" w:styleId="3021C0387302414384C0C841697B5EE8">
    <w:name w:val="3021C0387302414384C0C841697B5EE8"/>
    <w:rsid w:val="00B40EF8"/>
  </w:style>
  <w:style w:type="paragraph" w:customStyle="1" w:styleId="77BE3B66CA9C42FC9E2E77660D890200">
    <w:name w:val="77BE3B66CA9C42FC9E2E77660D890200"/>
    <w:rsid w:val="00B40EF8"/>
  </w:style>
  <w:style w:type="paragraph" w:customStyle="1" w:styleId="724EB2B02EDC4D918D3E0549763EC508">
    <w:name w:val="724EB2B02EDC4D918D3E0549763EC508"/>
    <w:rsid w:val="00B40EF8"/>
  </w:style>
  <w:style w:type="paragraph" w:customStyle="1" w:styleId="41A59C9D1BD04F03AF216038EE3713DB">
    <w:name w:val="41A59C9D1BD04F03AF216038EE3713DB"/>
    <w:rsid w:val="00B40EF8"/>
  </w:style>
  <w:style w:type="paragraph" w:customStyle="1" w:styleId="539F1F0BE43845A884917C109280E57A">
    <w:name w:val="539F1F0BE43845A884917C109280E57A"/>
    <w:rsid w:val="00B40EF8"/>
  </w:style>
  <w:style w:type="paragraph" w:customStyle="1" w:styleId="14B7B8D0EA3D44848D9CA8EF78D4501A">
    <w:name w:val="14B7B8D0EA3D44848D9CA8EF78D4501A"/>
    <w:rsid w:val="00B40EF8"/>
  </w:style>
  <w:style w:type="paragraph" w:customStyle="1" w:styleId="AAB06F5B14CB4DA48BC7A2DB5A0D1C99">
    <w:name w:val="AAB06F5B14CB4DA48BC7A2DB5A0D1C99"/>
    <w:rsid w:val="00B40EF8"/>
  </w:style>
  <w:style w:type="paragraph" w:customStyle="1" w:styleId="6B978F3018434123A721B1F6F5527DAE">
    <w:name w:val="6B978F3018434123A721B1F6F5527DAE"/>
    <w:rsid w:val="002B0D0A"/>
  </w:style>
  <w:style w:type="paragraph" w:customStyle="1" w:styleId="267D1ECAB5A446EB8411059E53DDCA0F">
    <w:name w:val="267D1ECAB5A446EB8411059E53DDCA0F"/>
    <w:rsid w:val="002B0D0A"/>
  </w:style>
  <w:style w:type="paragraph" w:customStyle="1" w:styleId="9863C6B9B9A94915B49F928707CA337E">
    <w:name w:val="9863C6B9B9A94915B49F928707CA337E"/>
    <w:rsid w:val="002B0D0A"/>
  </w:style>
  <w:style w:type="paragraph" w:customStyle="1" w:styleId="1A3A7341701A4284A47F22A8DFA16A1B1">
    <w:name w:val="1A3A7341701A4284A47F22A8DFA16A1B1"/>
    <w:rsid w:val="002B0D0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6E25E412D96D42E58F1939B64B635A4B1">
    <w:name w:val="6E25E412D96D42E58F1939B64B635A4B1"/>
    <w:rsid w:val="002B0D0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12F7A162F41247BD885F1DB1779889F31">
    <w:name w:val="12F7A162F41247BD885F1DB1779889F31"/>
    <w:rsid w:val="002B0D0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87862B09234409BAA25AB82F878E3741">
    <w:name w:val="C87862B09234409BAA25AB82F878E3741"/>
    <w:rsid w:val="002B0D0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0809EF9654794FAEBBF15D1C13FD951A1">
    <w:name w:val="0809EF9654794FAEBBF15D1C13FD951A1"/>
    <w:rsid w:val="002B0D0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3F8F307D410D4DA1819E375BADDF76EF1">
    <w:name w:val="3F8F307D410D4DA1819E375BADDF76EF1"/>
    <w:rsid w:val="002B0D0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2151BAC2A34D4D01BD452B0D4C1A2A5C1">
    <w:name w:val="2151BAC2A34D4D01BD452B0D4C1A2A5C1"/>
    <w:rsid w:val="002B0D0A"/>
    <w:pPr>
      <w:spacing w:after="0" w:line="240" w:lineRule="auto"/>
    </w:pPr>
    <w:rPr>
      <w:rFonts w:ascii="Times New Roman" w:eastAsia="Times New Roman" w:hAnsi="Times New Roman" w:cs="Times New Roman"/>
      <w:sz w:val="24"/>
      <w:szCs w:val="24"/>
    </w:rPr>
  </w:style>
  <w:style w:type="paragraph" w:customStyle="1" w:styleId="82D55F39877545CDAF5ABC91991B54991">
    <w:name w:val="82D55F39877545CDAF5ABC91991B54991"/>
    <w:rsid w:val="002B0D0A"/>
    <w:pPr>
      <w:spacing w:after="0" w:line="240" w:lineRule="auto"/>
    </w:pPr>
    <w:rPr>
      <w:rFonts w:ascii="Times New Roman" w:eastAsia="Times New Roman" w:hAnsi="Times New Roman" w:cs="Times New Roman"/>
      <w:sz w:val="24"/>
      <w:szCs w:val="24"/>
    </w:rPr>
  </w:style>
  <w:style w:type="paragraph" w:customStyle="1" w:styleId="8C1A9573A3DF40D39E631BD1440E4542">
    <w:name w:val="8C1A9573A3DF40D39E631BD1440E4542"/>
    <w:rsid w:val="002B0D0A"/>
    <w:pPr>
      <w:spacing w:after="0" w:line="240" w:lineRule="auto"/>
    </w:pPr>
    <w:rPr>
      <w:rFonts w:ascii="Times New Roman" w:eastAsia="Times New Roman" w:hAnsi="Times New Roman" w:cs="Times New Roman"/>
      <w:sz w:val="24"/>
      <w:szCs w:val="24"/>
    </w:rPr>
  </w:style>
  <w:style w:type="paragraph" w:customStyle="1" w:styleId="049F04D2A8894B998540A899C9423D701">
    <w:name w:val="049F04D2A8894B998540A899C9423D701"/>
    <w:rsid w:val="002B0D0A"/>
    <w:pPr>
      <w:spacing w:after="0" w:line="240" w:lineRule="auto"/>
    </w:pPr>
    <w:rPr>
      <w:rFonts w:ascii="Times New Roman" w:eastAsia="Times New Roman" w:hAnsi="Times New Roman" w:cs="Times New Roman"/>
      <w:sz w:val="24"/>
      <w:szCs w:val="24"/>
    </w:rPr>
  </w:style>
  <w:style w:type="paragraph" w:customStyle="1" w:styleId="034E6AE3AA684CC49B1888F4DE7C48951">
    <w:name w:val="034E6AE3AA684CC49B1888F4DE7C48951"/>
    <w:rsid w:val="002B0D0A"/>
    <w:pPr>
      <w:spacing w:after="0" w:line="240" w:lineRule="auto"/>
    </w:pPr>
    <w:rPr>
      <w:rFonts w:ascii="Times New Roman" w:eastAsia="Times New Roman" w:hAnsi="Times New Roman" w:cs="Times New Roman"/>
      <w:sz w:val="24"/>
      <w:szCs w:val="24"/>
    </w:rPr>
  </w:style>
  <w:style w:type="paragraph" w:customStyle="1" w:styleId="267D1ECAB5A446EB8411059E53DDCA0F1">
    <w:name w:val="267D1ECAB5A446EB8411059E53DDCA0F1"/>
    <w:rsid w:val="002B0D0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0C2312571F674068B82B854835C322301">
    <w:name w:val="0C2312571F674068B82B854835C322301"/>
    <w:rsid w:val="002B0D0A"/>
    <w:pPr>
      <w:spacing w:after="0" w:line="240" w:lineRule="auto"/>
    </w:pPr>
    <w:rPr>
      <w:rFonts w:ascii="Times New Roman" w:eastAsia="Times New Roman" w:hAnsi="Times New Roman" w:cs="Times New Roman"/>
      <w:sz w:val="24"/>
      <w:szCs w:val="24"/>
    </w:rPr>
  </w:style>
  <w:style w:type="paragraph" w:customStyle="1" w:styleId="005923771E1D4E9CB8E08A059CF70A0B">
    <w:name w:val="005923771E1D4E9CB8E08A059CF70A0B"/>
    <w:rsid w:val="002B0D0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29FB8B87CE054DC1973EA82952676126">
    <w:name w:val="29FB8B87CE054DC1973EA82952676126"/>
    <w:rsid w:val="002B0D0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1CCBF52E620A4C7DA3C161EDE30B00CC1">
    <w:name w:val="1CCBF52E620A4C7DA3C161EDE30B00CC1"/>
    <w:rsid w:val="002B0D0A"/>
    <w:pPr>
      <w:spacing w:after="0" w:line="240" w:lineRule="auto"/>
    </w:pPr>
    <w:rPr>
      <w:rFonts w:ascii="Times New Roman" w:eastAsia="Times New Roman" w:hAnsi="Times New Roman" w:cs="Times New Roman"/>
      <w:sz w:val="24"/>
      <w:szCs w:val="24"/>
    </w:rPr>
  </w:style>
  <w:style w:type="paragraph" w:customStyle="1" w:styleId="1ACEAFFA75674B889D4E5878E637CA3E">
    <w:name w:val="1ACEAFFA75674B889D4E5878E637CA3E"/>
    <w:rsid w:val="002B0D0A"/>
    <w:pPr>
      <w:spacing w:after="0" w:line="240" w:lineRule="auto"/>
    </w:pPr>
    <w:rPr>
      <w:rFonts w:ascii="Times New Roman" w:eastAsia="Times New Roman" w:hAnsi="Times New Roman" w:cs="Times New Roman"/>
      <w:sz w:val="24"/>
      <w:szCs w:val="24"/>
    </w:rPr>
  </w:style>
  <w:style w:type="paragraph" w:customStyle="1" w:styleId="341FC71CE25F41F3BB05CE8DFA8FE47B">
    <w:name w:val="341FC71CE25F41F3BB05CE8DFA8FE47B"/>
    <w:rsid w:val="002B0D0A"/>
    <w:pPr>
      <w:spacing w:after="0" w:line="240" w:lineRule="auto"/>
    </w:pPr>
    <w:rPr>
      <w:rFonts w:ascii="Times New Roman" w:eastAsia="Times New Roman" w:hAnsi="Times New Roman" w:cs="Times New Roman"/>
      <w:sz w:val="24"/>
      <w:szCs w:val="24"/>
    </w:rPr>
  </w:style>
  <w:style w:type="paragraph" w:customStyle="1" w:styleId="1A3A7341701A4284A47F22A8DFA16A1B2">
    <w:name w:val="1A3A7341701A4284A47F22A8DFA16A1B2"/>
    <w:rsid w:val="002B0D0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6E25E412D96D42E58F1939B64B635A4B2">
    <w:name w:val="6E25E412D96D42E58F1939B64B635A4B2"/>
    <w:rsid w:val="002B0D0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12F7A162F41247BD885F1DB1779889F32">
    <w:name w:val="12F7A162F41247BD885F1DB1779889F32"/>
    <w:rsid w:val="002B0D0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87862B09234409BAA25AB82F878E3742">
    <w:name w:val="C87862B09234409BAA25AB82F878E3742"/>
    <w:rsid w:val="002B0D0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0809EF9654794FAEBBF15D1C13FD951A2">
    <w:name w:val="0809EF9654794FAEBBF15D1C13FD951A2"/>
    <w:rsid w:val="002B0D0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3F8F307D410D4DA1819E375BADDF76EF2">
    <w:name w:val="3F8F307D410D4DA1819E375BADDF76EF2"/>
    <w:rsid w:val="002B0D0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2151BAC2A34D4D01BD452B0D4C1A2A5C2">
    <w:name w:val="2151BAC2A34D4D01BD452B0D4C1A2A5C2"/>
    <w:rsid w:val="002B0D0A"/>
    <w:pPr>
      <w:spacing w:after="0" w:line="240" w:lineRule="auto"/>
    </w:pPr>
    <w:rPr>
      <w:rFonts w:ascii="Times New Roman" w:eastAsia="Times New Roman" w:hAnsi="Times New Roman" w:cs="Times New Roman"/>
      <w:sz w:val="24"/>
      <w:szCs w:val="24"/>
    </w:rPr>
  </w:style>
  <w:style w:type="paragraph" w:customStyle="1" w:styleId="82D55F39877545CDAF5ABC91991B54992">
    <w:name w:val="82D55F39877545CDAF5ABC91991B54992"/>
    <w:rsid w:val="002B0D0A"/>
    <w:pPr>
      <w:spacing w:after="0" w:line="240" w:lineRule="auto"/>
    </w:pPr>
    <w:rPr>
      <w:rFonts w:ascii="Times New Roman" w:eastAsia="Times New Roman" w:hAnsi="Times New Roman" w:cs="Times New Roman"/>
      <w:sz w:val="24"/>
      <w:szCs w:val="24"/>
    </w:rPr>
  </w:style>
  <w:style w:type="paragraph" w:customStyle="1" w:styleId="8C1A9573A3DF40D39E631BD1440E45421">
    <w:name w:val="8C1A9573A3DF40D39E631BD1440E45421"/>
    <w:rsid w:val="002B0D0A"/>
    <w:pPr>
      <w:spacing w:after="0" w:line="240" w:lineRule="auto"/>
    </w:pPr>
    <w:rPr>
      <w:rFonts w:ascii="Times New Roman" w:eastAsia="Times New Roman" w:hAnsi="Times New Roman" w:cs="Times New Roman"/>
      <w:sz w:val="24"/>
      <w:szCs w:val="24"/>
    </w:rPr>
  </w:style>
  <w:style w:type="paragraph" w:customStyle="1" w:styleId="049F04D2A8894B998540A899C9423D702">
    <w:name w:val="049F04D2A8894B998540A899C9423D702"/>
    <w:rsid w:val="002B0D0A"/>
    <w:pPr>
      <w:spacing w:after="0" w:line="240" w:lineRule="auto"/>
    </w:pPr>
    <w:rPr>
      <w:rFonts w:ascii="Times New Roman" w:eastAsia="Times New Roman" w:hAnsi="Times New Roman" w:cs="Times New Roman"/>
      <w:sz w:val="24"/>
      <w:szCs w:val="24"/>
    </w:rPr>
  </w:style>
  <w:style w:type="paragraph" w:customStyle="1" w:styleId="034E6AE3AA684CC49B1888F4DE7C48952">
    <w:name w:val="034E6AE3AA684CC49B1888F4DE7C48952"/>
    <w:rsid w:val="002B0D0A"/>
    <w:pPr>
      <w:spacing w:after="0" w:line="240" w:lineRule="auto"/>
    </w:pPr>
    <w:rPr>
      <w:rFonts w:ascii="Times New Roman" w:eastAsia="Times New Roman" w:hAnsi="Times New Roman" w:cs="Times New Roman"/>
      <w:sz w:val="24"/>
      <w:szCs w:val="24"/>
    </w:rPr>
  </w:style>
  <w:style w:type="paragraph" w:customStyle="1" w:styleId="267D1ECAB5A446EB8411059E53DDCA0F2">
    <w:name w:val="267D1ECAB5A446EB8411059E53DDCA0F2"/>
    <w:rsid w:val="002B0D0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0C2312571F674068B82B854835C322302">
    <w:name w:val="0C2312571F674068B82B854835C322302"/>
    <w:rsid w:val="002B0D0A"/>
    <w:pPr>
      <w:spacing w:after="0" w:line="240" w:lineRule="auto"/>
    </w:pPr>
    <w:rPr>
      <w:rFonts w:ascii="Times New Roman" w:eastAsia="Times New Roman" w:hAnsi="Times New Roman" w:cs="Times New Roman"/>
      <w:sz w:val="24"/>
      <w:szCs w:val="24"/>
    </w:rPr>
  </w:style>
  <w:style w:type="paragraph" w:customStyle="1" w:styleId="005923771E1D4E9CB8E08A059CF70A0B1">
    <w:name w:val="005923771E1D4E9CB8E08A059CF70A0B1"/>
    <w:rsid w:val="002B0D0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29FB8B87CE054DC1973EA829526761261">
    <w:name w:val="29FB8B87CE054DC1973EA829526761261"/>
    <w:rsid w:val="002B0D0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1CCBF52E620A4C7DA3C161EDE30B00CC2">
    <w:name w:val="1CCBF52E620A4C7DA3C161EDE30B00CC2"/>
    <w:rsid w:val="002B0D0A"/>
    <w:pPr>
      <w:spacing w:after="0" w:line="240" w:lineRule="auto"/>
    </w:pPr>
    <w:rPr>
      <w:rFonts w:ascii="Times New Roman" w:eastAsia="Times New Roman" w:hAnsi="Times New Roman" w:cs="Times New Roman"/>
      <w:sz w:val="24"/>
      <w:szCs w:val="24"/>
    </w:rPr>
  </w:style>
  <w:style w:type="paragraph" w:customStyle="1" w:styleId="1ACEAFFA75674B889D4E5878E637CA3E1">
    <w:name w:val="1ACEAFFA75674B889D4E5878E637CA3E1"/>
    <w:rsid w:val="002B0D0A"/>
    <w:pPr>
      <w:spacing w:after="0" w:line="240" w:lineRule="auto"/>
    </w:pPr>
    <w:rPr>
      <w:rFonts w:ascii="Times New Roman" w:eastAsia="Times New Roman" w:hAnsi="Times New Roman" w:cs="Times New Roman"/>
      <w:sz w:val="24"/>
      <w:szCs w:val="24"/>
    </w:rPr>
  </w:style>
  <w:style w:type="paragraph" w:customStyle="1" w:styleId="341FC71CE25F41F3BB05CE8DFA8FE47B1">
    <w:name w:val="341FC71CE25F41F3BB05CE8DFA8FE47B1"/>
    <w:rsid w:val="002B0D0A"/>
    <w:pPr>
      <w:spacing w:after="0" w:line="240" w:lineRule="auto"/>
    </w:pPr>
    <w:rPr>
      <w:rFonts w:ascii="Times New Roman" w:eastAsia="Times New Roman" w:hAnsi="Times New Roman" w:cs="Times New Roman"/>
      <w:sz w:val="24"/>
      <w:szCs w:val="24"/>
    </w:rPr>
  </w:style>
  <w:style w:type="paragraph" w:customStyle="1" w:styleId="5B0F2B55986D42C08406A85DF70A8039">
    <w:name w:val="5B0F2B55986D42C08406A85DF70A8039"/>
    <w:rsid w:val="00810C6E"/>
  </w:style>
  <w:style w:type="paragraph" w:customStyle="1" w:styleId="D4BB4F2D5D4445CB870665DF46D1AA22">
    <w:name w:val="D4BB4F2D5D4445CB870665DF46D1AA22"/>
    <w:rsid w:val="00810C6E"/>
  </w:style>
  <w:style w:type="paragraph" w:customStyle="1" w:styleId="48EF9481C7144BA28784478F3F8F0BEF">
    <w:name w:val="48EF9481C7144BA28784478F3F8F0BEF"/>
    <w:rsid w:val="00810C6E"/>
  </w:style>
  <w:style w:type="paragraph" w:customStyle="1" w:styleId="2E422968FB644822AA86A5F1467C04DC">
    <w:name w:val="2E422968FB644822AA86A5F1467C04DC"/>
    <w:rsid w:val="00810C6E"/>
  </w:style>
  <w:style w:type="paragraph" w:customStyle="1" w:styleId="81B11D8FF40A4B3A84775D21AE6D05A0">
    <w:name w:val="81B11D8FF40A4B3A84775D21AE6D05A0"/>
    <w:rsid w:val="00810C6E"/>
  </w:style>
  <w:style w:type="paragraph" w:customStyle="1" w:styleId="0CC760B0A8DD48999A1EE2C37F66923E">
    <w:name w:val="0CC760B0A8DD48999A1EE2C37F66923E"/>
    <w:rsid w:val="00C52AE6"/>
  </w:style>
  <w:style w:type="paragraph" w:customStyle="1" w:styleId="0C1573CA18B74BB5A18DEF4C107F99C7">
    <w:name w:val="0C1573CA18B74BB5A18DEF4C107F99C7"/>
    <w:rsid w:val="004833D7"/>
  </w:style>
  <w:style w:type="paragraph" w:customStyle="1" w:styleId="6B04C23CFD6A4EE5A39E1186CF135568">
    <w:name w:val="6B04C23CFD6A4EE5A39E1186CF135568"/>
    <w:rsid w:val="004833D7"/>
  </w:style>
  <w:style w:type="paragraph" w:customStyle="1" w:styleId="78113ED2E99A4DBB98F380251010528C">
    <w:name w:val="78113ED2E99A4DBB98F380251010528C"/>
    <w:rsid w:val="004833D7"/>
  </w:style>
  <w:style w:type="paragraph" w:customStyle="1" w:styleId="980950B1034C473F842707804887A173">
    <w:name w:val="980950B1034C473F842707804887A173"/>
    <w:rsid w:val="004833D7"/>
  </w:style>
  <w:style w:type="paragraph" w:customStyle="1" w:styleId="CCE248AAEC204D488AC2FD19567E5087">
    <w:name w:val="CCE248AAEC204D488AC2FD19567E5087"/>
    <w:rsid w:val="005D27BB"/>
  </w:style>
  <w:style w:type="paragraph" w:customStyle="1" w:styleId="59DC246255B04DD6AB94D7BE52D44DBC">
    <w:name w:val="59DC246255B04DD6AB94D7BE52D44DBC"/>
    <w:rsid w:val="005D27BB"/>
  </w:style>
  <w:style w:type="paragraph" w:customStyle="1" w:styleId="D508C3FBAF6A4F8AAADF12693F71A609">
    <w:name w:val="D508C3FBAF6A4F8AAADF12693F71A609"/>
    <w:rsid w:val="005D27BB"/>
  </w:style>
  <w:style w:type="paragraph" w:customStyle="1" w:styleId="B900B7042D244327894A43CF7C89C915">
    <w:name w:val="B900B7042D244327894A43CF7C89C915"/>
    <w:rsid w:val="005D27BB"/>
  </w:style>
  <w:style w:type="paragraph" w:customStyle="1" w:styleId="BE748DF0115E441DBD4DC520FCEA4FB2">
    <w:name w:val="BE748DF0115E441DBD4DC520FCEA4FB2"/>
    <w:rsid w:val="005D27BB"/>
  </w:style>
  <w:style w:type="paragraph" w:customStyle="1" w:styleId="1136112539F9430A91DE9D391F2D6C3C">
    <w:name w:val="1136112539F9430A91DE9D391F2D6C3C"/>
    <w:rsid w:val="003E4B46"/>
  </w:style>
  <w:style w:type="paragraph" w:customStyle="1" w:styleId="B21E9AA1021344519208D96A63339360">
    <w:name w:val="B21E9AA1021344519208D96A63339360"/>
    <w:rsid w:val="003E4B46"/>
  </w:style>
  <w:style w:type="paragraph" w:customStyle="1" w:styleId="FF8AE4DB626F48F3B4EE7E91C643CFE7">
    <w:name w:val="FF8AE4DB626F48F3B4EE7E91C643CFE7"/>
    <w:rsid w:val="003E4B4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3</Pages>
  <Words>685</Words>
  <Characters>390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KAUST</Company>
  <LinksUpToDate>false</LinksUpToDate>
  <CharactersWithSpaces>4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Marie Tegner</dc:creator>
  <cp:keywords/>
  <dc:description/>
  <cp:lastModifiedBy>Anna Marie Tegner</cp:lastModifiedBy>
  <cp:revision>16</cp:revision>
  <dcterms:created xsi:type="dcterms:W3CDTF">2018-10-18T06:06:00Z</dcterms:created>
  <dcterms:modified xsi:type="dcterms:W3CDTF">2018-10-18T08:46:00Z</dcterms:modified>
</cp:coreProperties>
</file>